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0AD7A" w14:textId="498FDA79" w:rsidR="00B23D41" w:rsidRPr="00666DCA" w:rsidRDefault="002B5E89">
      <w:pPr>
        <w:rPr>
          <w:rFonts w:ascii="Times New Roman" w:hAnsi="Times New Roman" w:cs="Times New Roman"/>
          <w:sz w:val="28"/>
          <w:szCs w:val="28"/>
        </w:rPr>
      </w:pPr>
      <w:r w:rsidRPr="00666DCA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B3BEEA" wp14:editId="1645D0D4">
                <wp:simplePos x="0" y="0"/>
                <wp:positionH relativeFrom="column">
                  <wp:posOffset>2318385</wp:posOffset>
                </wp:positionH>
                <wp:positionV relativeFrom="paragraph">
                  <wp:posOffset>-221615</wp:posOffset>
                </wp:positionV>
                <wp:extent cx="4540250" cy="1034415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0250" cy="10344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B8600E" w14:textId="1F72C16E" w:rsidR="003E36F1" w:rsidRPr="003F23F6" w:rsidRDefault="00CE6A68" w:rsidP="003C5186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3F23F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BETHANY COLE</w:t>
                            </w:r>
                          </w:p>
                          <w:p w14:paraId="09D3B28B" w14:textId="3D87B317" w:rsidR="003C5186" w:rsidRPr="00666DCA" w:rsidRDefault="00CE6A68">
                            <w:pP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FACULTY </w:t>
                            </w:r>
                            <w:r w:rsidR="0073581F"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EMPLOYABILITY 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CONSULTANT</w:t>
                            </w:r>
                          </w:p>
                          <w:p w14:paraId="233FC75A" w14:textId="60CF99BD" w:rsidR="00C0278D" w:rsidRPr="00666DCA" w:rsidRDefault="00C0278D" w:rsidP="00C0278D">
                            <w:pP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PROFILE SUMMARY</w:t>
                            </w:r>
                          </w:p>
                          <w:p w14:paraId="0DB36885" w14:textId="5E9BA9DD" w:rsidR="002A497D" w:rsidRPr="00666DCA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284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Design and deliver bespoke employability programmes training undergraduates and graduates</w:t>
                            </w:r>
                            <w:bookmarkStart w:id="0" w:name="_Hlk104465196"/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6B0E9B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to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bookmarkEnd w:id="0"/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secure desired outcomes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  <w:p w14:paraId="36BD5FC1" w14:textId="209EC8C9" w:rsidR="002A497D" w:rsidRPr="00666DCA" w:rsidRDefault="00A83BF2" w:rsidP="004A321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284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Mentore</w:t>
                            </w:r>
                            <w:r w:rsidR="002A497D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d 279+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BAME (widening participation groups)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graduate </w:t>
                            </w:r>
                            <w:r w:rsidR="002A497D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job seekers since 2017 to gain employment in government, business &amp; finance, IT, healthcare, </w:t>
                            </w:r>
                            <w:r w:rsidR="0025172C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secondary schools, </w:t>
                            </w:r>
                            <w:r w:rsidR="002A497D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and science &amp; technology fields.</w:t>
                            </w:r>
                          </w:p>
                          <w:p w14:paraId="79C0D970" w14:textId="456D10A7" w:rsidR="00C0278D" w:rsidRPr="00666DCA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284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De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velop</w:t>
                            </w:r>
                            <w:r w:rsidR="00C254F9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="003F23F6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coordinate,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and d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eliver one-to-one guidance, group sessions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and live online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information and resources on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job-finding </w:t>
                            </w:r>
                            <w:r w:rsidR="002F1D84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mentorship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using Skype for Business, Zoom</w:t>
                            </w:r>
                            <w:r w:rsidR="0078446F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&amp;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Microsoft 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Team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s</w:t>
                            </w:r>
                          </w:p>
                          <w:p w14:paraId="0041D9E7" w14:textId="3BFB1411" w:rsidR="005116A8" w:rsidRPr="00666DCA" w:rsidRDefault="00C0278D" w:rsidP="00DD3CEC">
                            <w:pPr>
                              <w:pStyle w:val="ListParagraph"/>
                              <w:ind w:left="284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Seeking </w:t>
                            </w:r>
                            <w:r w:rsidR="00CE6A6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Faculty 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Employability </w:t>
                            </w:r>
                            <w:r w:rsidR="00CE6A6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Consultant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role at 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The University of </w:t>
                            </w:r>
                            <w:r w:rsidR="00CE6A6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Bristol</w:t>
                            </w:r>
                            <w:r w:rsidR="005035EB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(www.</w:t>
                            </w:r>
                            <w:r w:rsidR="00CE6A6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bristol</w:t>
                            </w:r>
                            <w:r w:rsidR="005035EB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.</w:t>
                            </w:r>
                            <w:r w:rsidR="00E85978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ac.uk</w:t>
                            </w:r>
                            <w:r w:rsidR="005035EB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)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to offer more significant opportunities to reach and impact wider audiences</w:t>
                            </w:r>
                            <w:r w:rsidR="00C254F9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and student engagement. </w:t>
                            </w:r>
                          </w:p>
                          <w:p w14:paraId="0FDE5963" w14:textId="6155374D" w:rsidR="003C5186" w:rsidRPr="00666DCA" w:rsidRDefault="005035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CORE COMPETENCIES AND ACHIEVEMENTS</w:t>
                            </w:r>
                          </w:p>
                          <w:p w14:paraId="3387BCE6" w14:textId="015F32A7" w:rsidR="009B442D" w:rsidRPr="00666DCA" w:rsidRDefault="005035EB" w:rsidP="005035E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Employability Mentorship</w:t>
                            </w:r>
                          </w:p>
                          <w:p w14:paraId="759E9853" w14:textId="72BC6EE6" w:rsidR="00CE6A68" w:rsidRPr="00666DCA" w:rsidRDefault="002A497D" w:rsidP="00A22C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Spearheaded employability mentorship </w:t>
                            </w:r>
                            <w:r w:rsidR="00491915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and post -school employability and co-curricular and curricular activities </w:t>
                            </w:r>
                            <w:r w:rsidR="00A22CBE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at Brunel University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developing a step-by-step blueprint to guide 32 students from </w:t>
                            </w:r>
                            <w:r w:rsidR="002B5E89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widening participation</w:t>
                            </w:r>
                            <w:r w:rsidR="00A22CBE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group</w:t>
                            </w:r>
                            <w:r w:rsidR="002B5E89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s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who acquired skills, including digital marketing, business analysis, branding, project management, and management consultin</w:t>
                            </w:r>
                            <w:r w:rsidR="00CE6A68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g</w:t>
                            </w:r>
                          </w:p>
                          <w:p w14:paraId="125C354F" w14:textId="77777777" w:rsidR="00CE6A68" w:rsidRPr="00666DCA" w:rsidRDefault="00CE6A68" w:rsidP="00CE6A68">
                            <w:pPr>
                              <w:pStyle w:val="ListParagraph"/>
                              <w:ind w:left="284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</w:p>
                          <w:p w14:paraId="43E34BE1" w14:textId="4803EB86" w:rsidR="00A22CBE" w:rsidRPr="00666DCA" w:rsidRDefault="00CE6A68" w:rsidP="00CE6A68">
                            <w:pPr>
                              <w:pStyle w:val="ListParagraph"/>
                              <w:ind w:left="0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  <w:lang w:eastAsia="en-GB"/>
                              </w:rPr>
                              <w:t>Professional Employability Support</w:t>
                            </w:r>
                          </w:p>
                          <w:p w14:paraId="0DE3F4EA" w14:textId="2374E6DF" w:rsidR="002A497D" w:rsidRPr="00666DCA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Designed, planned, and delivered </w:t>
                            </w:r>
                            <w:r w:rsidR="00A22CBE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employability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courses</w:t>
                            </w:r>
                            <w:r w:rsidR="007C48DE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at Brunel University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, prepared assignments</w:t>
                            </w:r>
                            <w:r w:rsidR="00916001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,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and seminar briefs, and used virtual learning environments (VLE) such as Moodle, ensuring interactive and engaging delivery to </w:t>
                            </w:r>
                            <w:r w:rsidR="00C254F9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and support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students</w:t>
                            </w:r>
                          </w:p>
                          <w:p w14:paraId="426746C0" w14:textId="77777777" w:rsidR="007C48DE" w:rsidRPr="00666DCA" w:rsidRDefault="007C48DE" w:rsidP="007C48DE">
                            <w:pPr>
                              <w:pStyle w:val="ListParagraph"/>
                              <w:ind w:left="284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  <w:lang w:eastAsia="en-GB"/>
                              </w:rPr>
                            </w:pPr>
                          </w:p>
                          <w:p w14:paraId="47ABD0E5" w14:textId="317597C9" w:rsidR="007C48DE" w:rsidRPr="00666DCA" w:rsidRDefault="00CE6A68" w:rsidP="00495258">
                            <w:pPr>
                              <w:pStyle w:val="ListParagraph"/>
                              <w:ind w:left="0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  <w:lang w:eastAsia="en-GB"/>
                              </w:rPr>
                              <w:t>Interpret and Analyse</w:t>
                            </w:r>
                            <w:r w:rsidR="00B92A8F" w:rsidRPr="00666DC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  <w:lang w:eastAsia="en-GB"/>
                              </w:rPr>
                              <w:t xml:space="preserve"> to Create Employability Interventions</w:t>
                            </w:r>
                          </w:p>
                          <w:p w14:paraId="0F3FC141" w14:textId="6AD6F3D0" w:rsidR="005035EB" w:rsidRPr="00666DCA" w:rsidRDefault="007C48DE" w:rsidP="005035E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Taught employability and enterprise </w:t>
                            </w:r>
                            <w:r w:rsidR="00C254F9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sustainability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management</w:t>
                            </w:r>
                            <w:r w:rsidR="002A497D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at Brunel University </w:t>
                            </w:r>
                            <w:r w:rsidR="00B92A8F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and used data from academic </w:t>
                            </w:r>
                            <w:r w:rsidR="00C254F9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staff to</w:t>
                            </w:r>
                            <w:r w:rsidR="00B92A8F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design and deliver employability intervention outcomes</w:t>
                            </w:r>
                          </w:p>
                          <w:p w14:paraId="0714EC9B" w14:textId="77777777" w:rsidR="009F534C" w:rsidRPr="00666DCA" w:rsidRDefault="009F534C" w:rsidP="005035EB">
                            <w:pPr>
                              <w:pStyle w:val="ListParagraph"/>
                              <w:ind w:left="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698E632E" w14:textId="678EDD26" w:rsidR="009B442D" w:rsidRPr="00666DCA" w:rsidRDefault="005035EB" w:rsidP="009F534C">
                            <w:pPr>
                              <w:pStyle w:val="ListParagraph"/>
                              <w:ind w:left="0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RELEVANT EXPERIENCE</w:t>
                            </w:r>
                          </w:p>
                          <w:p w14:paraId="65D745A4" w14:textId="0C8FE2F8" w:rsidR="005035EB" w:rsidRPr="00666DCA" w:rsidRDefault="005035EB" w:rsidP="005035EB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EMPLOYABILITY ADVISER |</w:t>
                            </w:r>
                            <w:r w:rsidR="00A83BF2" w:rsidRPr="00666DCA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A83BF2" w:rsidRPr="00666DCA">
                              <w:rPr>
                                <w:rFonts w:ascii="Times New Roman" w:hAnsi="Times New Roman" w:cs="Times New Roman"/>
                                <w:bCs/>
                                <w:sz w:val="21"/>
                                <w:szCs w:val="21"/>
                              </w:rPr>
                              <w:t>Job</w:t>
                            </w:r>
                            <w:r w:rsidR="00DD3CEC" w:rsidRPr="00666DCA">
                              <w:rPr>
                                <w:rFonts w:ascii="Times New Roman" w:hAnsi="Times New Roman" w:cs="Times New Roman"/>
                                <w:bCs/>
                                <w:sz w:val="21"/>
                                <w:szCs w:val="21"/>
                              </w:rPr>
                              <w:t xml:space="preserve"> P</w:t>
                            </w:r>
                            <w:r w:rsidR="00A83BF2" w:rsidRPr="00666DCA">
                              <w:rPr>
                                <w:rFonts w:ascii="Times New Roman" w:hAnsi="Times New Roman" w:cs="Times New Roman"/>
                                <w:bCs/>
                                <w:sz w:val="21"/>
                                <w:szCs w:val="21"/>
                              </w:rPr>
                              <w:t>i</w:t>
                            </w:r>
                            <w:r w:rsidR="00DD3CEC" w:rsidRPr="00666DCA">
                              <w:rPr>
                                <w:rFonts w:ascii="Times New Roman" w:hAnsi="Times New Roman" w:cs="Times New Roman"/>
                                <w:bCs/>
                                <w:sz w:val="21"/>
                                <w:szCs w:val="21"/>
                              </w:rPr>
                              <w:t>ppins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bCs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="00DD3CEC" w:rsidRPr="00666DCA">
                              <w:rPr>
                                <w:rFonts w:ascii="Times New Roman" w:hAnsi="Times New Roman" w:cs="Times New Roman"/>
                                <w:bCs/>
                                <w:sz w:val="21"/>
                                <w:szCs w:val="21"/>
                              </w:rPr>
                              <w:t>London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bCs/>
                                <w:sz w:val="21"/>
                                <w:szCs w:val="21"/>
                              </w:rPr>
                              <w:t xml:space="preserve"> | 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>JUN 2017─ PRESENT</w:t>
                            </w:r>
                          </w:p>
                          <w:p w14:paraId="0E979546" w14:textId="77777777" w:rsidR="005035EB" w:rsidRPr="00666DCA" w:rsidRDefault="005035EB" w:rsidP="005035EB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68465919" w14:textId="77777777" w:rsidR="005035EB" w:rsidRPr="00666DCA" w:rsidRDefault="005035EB" w:rsidP="005035E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84" w:hanging="142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Guide job seekers via Skype on the most effective methods of self-marketing, networking, and relationship building making them land jobs quicker</w:t>
                            </w:r>
                          </w:p>
                          <w:p w14:paraId="6DD4F689" w14:textId="18D366EB" w:rsidR="005035EB" w:rsidRPr="00666DCA" w:rsidRDefault="005035EB" w:rsidP="005035E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84" w:hanging="142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Advise on employment trends, job search insights, </w:t>
                            </w:r>
                            <w:r w:rsidR="00C254F9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how to </w:t>
                            </w:r>
                            <w:r w:rsidR="00BA3B3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articulate, negotiate</w:t>
                            </w:r>
                            <w:r w:rsidR="00C254F9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, </w:t>
                            </w:r>
                            <w:r w:rsidR="00BA3B3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develop relationships, provide feedback, act as speakers,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and </w:t>
                            </w:r>
                            <w:r w:rsidR="00C254F9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prepare for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interview resulting in job placements</w:t>
                            </w:r>
                          </w:p>
                          <w:p w14:paraId="1E02D989" w14:textId="77777777" w:rsidR="005035EB" w:rsidRPr="00666DCA" w:rsidRDefault="005035EB" w:rsidP="005035E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84" w:hanging="142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Consult on CV improvements leading to candidates landing more interviews</w:t>
                            </w:r>
                          </w:p>
                          <w:p w14:paraId="6E6028AB" w14:textId="77777777" w:rsidR="005035EB" w:rsidRPr="00666DCA" w:rsidRDefault="005035EB" w:rsidP="005035EB">
                            <w:pPr>
                              <w:pStyle w:val="ListParagraph"/>
                              <w:ind w:left="284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  <w:lang w:eastAsia="en-GB"/>
                              </w:rPr>
                            </w:pPr>
                          </w:p>
                          <w:p w14:paraId="7A052865" w14:textId="4F3F555C" w:rsidR="005035EB" w:rsidRPr="00666DCA" w:rsidRDefault="005035EB" w:rsidP="00AB67C1">
                            <w:pPr>
                              <w:pStyle w:val="ListParagraph"/>
                              <w:ind w:left="142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  <w:lang w:eastAsia="en-GB"/>
                              </w:rPr>
                              <w:t>Key Achievement: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Created two online careers platforms </w:t>
                            </w:r>
                            <w:r w:rsidR="00BA3B3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for job collaboration 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(www.</w:t>
                            </w:r>
                            <w:r w:rsidR="00B479AB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seethrough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.com and www.n</w:t>
                            </w:r>
                            <w:r w:rsidR="00B479AB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ascent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connect.com) providing tailored employment-finding support services, especially to marginalised groups.</w:t>
                            </w:r>
                          </w:p>
                          <w:p w14:paraId="60BE1F44" w14:textId="06683519" w:rsidR="009B442D" w:rsidRPr="00666DCA" w:rsidRDefault="002A497D" w:rsidP="002A497D">
                            <w:pP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EARLIER EXPERIENCE</w:t>
                            </w:r>
                          </w:p>
                          <w:p w14:paraId="12DD9FB7" w14:textId="32966470" w:rsidR="002A497D" w:rsidRPr="00666DCA" w:rsidRDefault="002A497D" w:rsidP="002A497D">
                            <w:pPr>
                              <w:tabs>
                                <w:tab w:val="right" w:pos="10440"/>
                              </w:tabs>
                              <w:spacing w:after="0"/>
                              <w:jc w:val="both"/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1"/>
                                <w:szCs w:val="21"/>
                                <w:lang w:eastAsia="en-GB"/>
                              </w:rPr>
                              <w:t>PhD Tutors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, London, UK (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1"/>
                                <w:szCs w:val="21"/>
                                <w:lang w:eastAsia="en-GB"/>
                              </w:rPr>
                              <w:t xml:space="preserve">EDUCATION </w:t>
                            </w:r>
                            <w:proofErr w:type="gramStart"/>
                            <w:r w:rsidR="00DD3CEC"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1"/>
                                <w:szCs w:val="21"/>
                                <w:lang w:eastAsia="en-GB"/>
                              </w:rPr>
                              <w:t xml:space="preserve">CONSULTANT) 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proofErr w:type="gramEnd"/>
                            <w:r w:rsidR="00DD3CEC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JUN 2012</w:t>
                            </w:r>
                            <w:r w:rsidR="00AB67C1" w:rsidRPr="00666DCA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─ </w:t>
                            </w:r>
                            <w:r w:rsidR="00DD3CEC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MAY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="00DD3CEC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2017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                                                                                                             </w:t>
                            </w:r>
                          </w:p>
                          <w:p w14:paraId="5B44E79A" w14:textId="01068908" w:rsidR="002A497D" w:rsidRPr="00666DCA" w:rsidRDefault="00DD3CEC" w:rsidP="002A497D">
                            <w:pPr>
                              <w:tabs>
                                <w:tab w:val="right" w:pos="10440"/>
                              </w:tabs>
                              <w:spacing w:after="0"/>
                              <w:jc w:val="both"/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</w:pPr>
                            <w:r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iCs/>
                                <w:sz w:val="21"/>
                                <w:szCs w:val="21"/>
                                <w:lang w:eastAsia="en-GB"/>
                              </w:rPr>
                              <w:t>Uxbridge College</w:t>
                            </w:r>
                            <w:r w:rsidR="002A497D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 xml:space="preserve">,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London</w:t>
                            </w:r>
                            <w:r w:rsidR="002A497D" w:rsidRPr="00666DCA">
                              <w:rPr>
                                <w:rFonts w:ascii="Times New Roman" w:eastAsia="Times New Roman" w:hAnsi="Times New Roman" w:cs="Times New Roman"/>
                                <w:sz w:val="21"/>
                                <w:szCs w:val="21"/>
                                <w:lang w:eastAsia="en-GB"/>
                              </w:rPr>
                              <w:t>, UK (</w:t>
                            </w:r>
                            <w:r w:rsidR="002A497D"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  <w:t xml:space="preserve">QUALITY </w:t>
                            </w:r>
                            <w:proofErr w:type="gramStart"/>
                            <w:r w:rsidR="002A497D"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  <w:t>CONTROL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  <w:t>LER</w:t>
                            </w:r>
                            <w:r w:rsidR="002A497D"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  <w:t>)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  <w:t xml:space="preserve">  JAN</w:t>
                            </w:r>
                            <w:proofErr w:type="gramEnd"/>
                            <w:r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  <w:t xml:space="preserve"> 2012</w:t>
                            </w:r>
                            <w:r w:rsidR="00AB67C1" w:rsidRPr="00666DCA">
                              <w:rPr>
                                <w:rFonts w:ascii="Times New Roman" w:hAnsi="Times New Roman" w:cs="Times New Roman"/>
                                <w:b/>
                                <w:sz w:val="21"/>
                                <w:szCs w:val="21"/>
                              </w:rPr>
                              <w:t xml:space="preserve">─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  <w:t>MAY</w:t>
                            </w:r>
                            <w:r w:rsidR="00AB67C1"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  <w:t xml:space="preserve"> </w:t>
                            </w:r>
                            <w:r w:rsidRPr="00666DCA">
                              <w:rPr>
                                <w:rFonts w:ascii="Times New Roman" w:eastAsia="Times New Roman" w:hAnsi="Times New Roman" w:cs="Times New Roman"/>
                                <w:i/>
                                <w:sz w:val="21"/>
                                <w:szCs w:val="21"/>
                                <w:lang w:eastAsia="en-GB"/>
                              </w:rPr>
                              <w:t>2012</w:t>
                            </w:r>
                          </w:p>
                          <w:p w14:paraId="6F47FCB2" w14:textId="77777777" w:rsidR="00A22CBE" w:rsidRPr="00666DCA" w:rsidRDefault="00A22CBE" w:rsidP="008C57BC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568339A8" w14:textId="77777777" w:rsidR="005116A8" w:rsidRPr="00666DCA" w:rsidRDefault="005116A8" w:rsidP="005116A8">
                            <w:pP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EDUCATION</w:t>
                            </w:r>
                          </w:p>
                          <w:p w14:paraId="0347C684" w14:textId="698B2F50" w:rsidR="005116A8" w:rsidRPr="00666DCA" w:rsidRDefault="0078446F" w:rsidP="00DD3CEC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BSC</w:t>
                            </w:r>
                            <w:r w:rsidR="005116A8"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7C48DE"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in</w:t>
                            </w:r>
                            <w:r w:rsidR="005116A8"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7C48DE"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Education Management</w:t>
                            </w:r>
                            <w:r w:rsidR="005116A8"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| </w:t>
                            </w:r>
                            <w:r w:rsidR="007C48DE"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2009</w:t>
                            </w:r>
                            <w:r w:rsidR="005116A8"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─20</w:t>
                            </w:r>
                            <w:r w:rsidR="007C48DE" w:rsidRPr="00666D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  <w:t>12</w:t>
                            </w:r>
                          </w:p>
                          <w:p w14:paraId="2E855774" w14:textId="1AE6E170" w:rsidR="005116A8" w:rsidRPr="00666DCA" w:rsidRDefault="005116A8" w:rsidP="0093023C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University</w:t>
                            </w:r>
                            <w:r w:rsidR="0078446F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of </w:t>
                            </w:r>
                            <w:r w:rsidR="007C48DE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Abuja</w:t>
                            </w:r>
                            <w:r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>,</w:t>
                            </w:r>
                            <w:r w:rsidR="0078446F" w:rsidRPr="00666DCA"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  <w:t xml:space="preserve"> Nigeria</w:t>
                            </w:r>
                          </w:p>
                          <w:p w14:paraId="34F8A7D9" w14:textId="77777777" w:rsidR="004A3218" w:rsidRPr="00666DCA" w:rsidRDefault="004A3218" w:rsidP="005116A8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</w:p>
                          <w:p w14:paraId="121F7BC8" w14:textId="43C4ABBE" w:rsidR="008C57BC" w:rsidRPr="00666DCA" w:rsidRDefault="008C57BC">
                            <w:pPr>
                              <w:rPr>
                                <w:rFonts w:ascii="Times New Roman" w:hAnsi="Times New Roman" w:cs="Times New Roman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B3BEEA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182.55pt;margin-top:-17.45pt;width:357.5pt;height:814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" fillcolor="white [3201]" stroked="f" strokeweight=".5pt">
                <v:textbox>
                  <w:txbxContent>
                    <w:p w14:paraId="38B8600E" w14:textId="1F72C16E" w:rsidR="003E36F1" w:rsidRPr="003F23F6" w:rsidRDefault="00CE6A68" w:rsidP="003C5186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</w:pPr>
                      <w:r w:rsidRPr="003F23F6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</w:rPr>
                        <w:t>BETHANY COLE</w:t>
                      </w:r>
                    </w:p>
                    <w:p w14:paraId="09D3B28B" w14:textId="3D87B317" w:rsidR="003C5186" w:rsidRPr="00666DCA" w:rsidRDefault="00CE6A68">
                      <w:pP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 xml:space="preserve">FACULTY </w:t>
                      </w:r>
                      <w:r w:rsidR="0073581F"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 xml:space="preserve">EMPLOYABILITY </w:t>
                      </w:r>
                      <w:r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CONSULTANT</w:t>
                      </w:r>
                    </w:p>
                    <w:p w14:paraId="233FC75A" w14:textId="60CF99BD" w:rsidR="00C0278D" w:rsidRPr="00666DCA" w:rsidRDefault="00C0278D" w:rsidP="00C0278D">
                      <w:pP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PROFILE SUMMARY</w:t>
                      </w:r>
                    </w:p>
                    <w:p w14:paraId="0DB36885" w14:textId="5E9BA9DD" w:rsidR="002A497D" w:rsidRPr="00666DCA" w:rsidRDefault="002A497D" w:rsidP="004A321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284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Design and deliver bespoke employability programmes training undergraduates and graduates</w:t>
                      </w:r>
                      <w:bookmarkStart w:id="1" w:name="_Hlk104465196"/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="006B0E9B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to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bookmarkEnd w:id="1"/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secure desired outcomes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.</w:t>
                      </w:r>
                    </w:p>
                    <w:p w14:paraId="36BD5FC1" w14:textId="209EC8C9" w:rsidR="002A497D" w:rsidRPr="00666DCA" w:rsidRDefault="00A83BF2" w:rsidP="004A321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284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Mentore</w:t>
                      </w:r>
                      <w:r w:rsidR="002A497D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d 279+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BAME (widening participation groups)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graduate </w:t>
                      </w:r>
                      <w:r w:rsidR="002A497D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job seekers since 2017 to gain employment in government, business &amp; finance, IT, healthcare, </w:t>
                      </w:r>
                      <w:r w:rsidR="0025172C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secondary schools, </w:t>
                      </w:r>
                      <w:r w:rsidR="002A497D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and science &amp; technology fields.</w:t>
                      </w:r>
                    </w:p>
                    <w:p w14:paraId="79C0D970" w14:textId="456D10A7" w:rsidR="00C0278D" w:rsidRPr="00666DCA" w:rsidRDefault="002A497D" w:rsidP="004A321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284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De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velop</w:t>
                      </w:r>
                      <w:r w:rsidR="00C254F9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, </w:t>
                      </w:r>
                      <w:r w:rsidR="003F23F6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coordinate,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and d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eliver one-to-one guidance, group sessions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and live online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information and resources on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job-finding </w:t>
                      </w:r>
                      <w:r w:rsidR="002F1D84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mentorship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using Skype for Business, Zoom</w:t>
                      </w:r>
                      <w:r w:rsidR="0078446F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&amp;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Microsoft 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Team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s</w:t>
                      </w:r>
                    </w:p>
                    <w:p w14:paraId="0041D9E7" w14:textId="3BFB1411" w:rsidR="005116A8" w:rsidRPr="00666DCA" w:rsidRDefault="00C0278D" w:rsidP="00DD3CEC">
                      <w:pPr>
                        <w:pStyle w:val="ListParagraph"/>
                        <w:ind w:left="284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Seeking </w:t>
                      </w:r>
                      <w:r w:rsidR="00CE6A6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Faculty 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Employability </w:t>
                      </w:r>
                      <w:r w:rsidR="00CE6A6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Consultant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role at 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The University of </w:t>
                      </w:r>
                      <w:r w:rsidR="00CE6A6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Bristol</w:t>
                      </w:r>
                      <w:r w:rsidR="005035EB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(www.</w:t>
                      </w:r>
                      <w:r w:rsidR="00CE6A6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bristol</w:t>
                      </w:r>
                      <w:r w:rsidR="005035EB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.</w:t>
                      </w:r>
                      <w:r w:rsidR="00E85978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ac.uk</w:t>
                      </w:r>
                      <w:r w:rsidR="005035EB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)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to offer more significant opportunities to reach and impact wider audiences</w:t>
                      </w:r>
                      <w:r w:rsidR="00C254F9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and student engagement. </w:t>
                      </w:r>
                    </w:p>
                    <w:p w14:paraId="0FDE5963" w14:textId="6155374D" w:rsidR="003C5186" w:rsidRPr="00666DCA" w:rsidRDefault="005035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CORE COMPETENCIES AND ACHIEVEMENTS</w:t>
                      </w:r>
                    </w:p>
                    <w:p w14:paraId="3387BCE6" w14:textId="015F32A7" w:rsidR="009B442D" w:rsidRPr="00666DCA" w:rsidRDefault="005035EB" w:rsidP="005035EB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Employability Mentorship</w:t>
                      </w:r>
                    </w:p>
                    <w:p w14:paraId="759E9853" w14:textId="72BC6EE6" w:rsidR="00CE6A68" w:rsidRPr="00666DCA" w:rsidRDefault="002A497D" w:rsidP="00A22C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Spearheaded employability mentorship </w:t>
                      </w:r>
                      <w:r w:rsidR="00491915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and post -school employability and co-curricular and curricular activities </w:t>
                      </w:r>
                      <w:r w:rsidR="00A22CBE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at Brunel University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developing a step-by-step blueprint to guide 32 students from </w:t>
                      </w:r>
                      <w:r w:rsidR="002B5E89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widening participation</w:t>
                      </w:r>
                      <w:r w:rsidR="00A22CBE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group</w:t>
                      </w:r>
                      <w:r w:rsidR="002B5E89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s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who acquired skills, including digital marketing, business analysis, branding, project management, and management consultin</w:t>
                      </w:r>
                      <w:r w:rsidR="00CE6A68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g</w:t>
                      </w:r>
                    </w:p>
                    <w:p w14:paraId="125C354F" w14:textId="77777777" w:rsidR="00CE6A68" w:rsidRPr="00666DCA" w:rsidRDefault="00CE6A68" w:rsidP="00CE6A68">
                      <w:pPr>
                        <w:pStyle w:val="ListParagraph"/>
                        <w:ind w:left="284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</w:p>
                    <w:p w14:paraId="43E34BE1" w14:textId="4803EB86" w:rsidR="00A22CBE" w:rsidRPr="00666DCA" w:rsidRDefault="00CE6A68" w:rsidP="00CE6A68">
                      <w:pPr>
                        <w:pStyle w:val="ListParagraph"/>
                        <w:ind w:left="0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1"/>
                          <w:szCs w:val="21"/>
                          <w:lang w:eastAsia="en-GB"/>
                        </w:rPr>
                        <w:t>Professional Employability Support</w:t>
                      </w:r>
                    </w:p>
                    <w:p w14:paraId="0DE3F4EA" w14:textId="2374E6DF" w:rsidR="002A497D" w:rsidRPr="00666DCA" w:rsidRDefault="002A497D" w:rsidP="004A321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Designed, planned, and delivered </w:t>
                      </w:r>
                      <w:r w:rsidR="00A22CBE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employability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courses</w:t>
                      </w:r>
                      <w:r w:rsidR="007C48DE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at Brunel University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, prepared assignments</w:t>
                      </w:r>
                      <w:r w:rsidR="00916001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,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and seminar briefs, and used virtual learning environments (VLE) such as Moodle, ensuring interactive and engaging delivery to </w:t>
                      </w:r>
                      <w:r w:rsidR="00C254F9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and support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students</w:t>
                      </w:r>
                    </w:p>
                    <w:p w14:paraId="426746C0" w14:textId="77777777" w:rsidR="007C48DE" w:rsidRPr="00666DCA" w:rsidRDefault="007C48DE" w:rsidP="007C48DE">
                      <w:pPr>
                        <w:pStyle w:val="ListParagraph"/>
                        <w:ind w:left="284"/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1"/>
                          <w:szCs w:val="21"/>
                          <w:lang w:eastAsia="en-GB"/>
                        </w:rPr>
                      </w:pPr>
                    </w:p>
                    <w:p w14:paraId="47ABD0E5" w14:textId="317597C9" w:rsidR="007C48DE" w:rsidRPr="00666DCA" w:rsidRDefault="00CE6A68" w:rsidP="00495258">
                      <w:pPr>
                        <w:pStyle w:val="ListParagraph"/>
                        <w:ind w:left="0"/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1"/>
                          <w:szCs w:val="21"/>
                          <w:lang w:eastAsia="en-GB"/>
                        </w:rPr>
                        <w:t>Interpret and Analyse</w:t>
                      </w:r>
                      <w:r w:rsidR="00B92A8F" w:rsidRPr="00666DCA"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1"/>
                          <w:szCs w:val="21"/>
                          <w:lang w:eastAsia="en-GB"/>
                        </w:rPr>
                        <w:t xml:space="preserve"> to Create Employability Interventions</w:t>
                      </w:r>
                    </w:p>
                    <w:p w14:paraId="0F3FC141" w14:textId="6AD6F3D0" w:rsidR="005035EB" w:rsidRPr="00666DCA" w:rsidRDefault="007C48DE" w:rsidP="005035E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Taught employability and enterprise </w:t>
                      </w:r>
                      <w:r w:rsidR="00C254F9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sustainability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management</w:t>
                      </w:r>
                      <w:r w:rsidR="002A497D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at Brunel University </w:t>
                      </w:r>
                      <w:r w:rsidR="00B92A8F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and used data from academic </w:t>
                      </w:r>
                      <w:r w:rsidR="00C254F9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staff to</w:t>
                      </w:r>
                      <w:r w:rsidR="00B92A8F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design and deliver employability intervention outcomes</w:t>
                      </w:r>
                    </w:p>
                    <w:p w14:paraId="0714EC9B" w14:textId="77777777" w:rsidR="009F534C" w:rsidRPr="00666DCA" w:rsidRDefault="009F534C" w:rsidP="005035EB">
                      <w:pPr>
                        <w:pStyle w:val="ListParagraph"/>
                        <w:ind w:left="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14:paraId="698E632E" w14:textId="678EDD26" w:rsidR="009B442D" w:rsidRPr="00666DCA" w:rsidRDefault="005035EB" w:rsidP="009F534C">
                      <w:pPr>
                        <w:pStyle w:val="ListParagraph"/>
                        <w:ind w:left="0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RELEVANT EXPERIENCE</w:t>
                      </w:r>
                    </w:p>
                    <w:p w14:paraId="65D745A4" w14:textId="0C8FE2F8" w:rsidR="005035EB" w:rsidRPr="00666DCA" w:rsidRDefault="005035EB" w:rsidP="005035EB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EMPLOYABILITY ADVISER |</w:t>
                      </w:r>
                      <w:r w:rsidR="00A83BF2" w:rsidRPr="00666DCA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 </w:t>
                      </w:r>
                      <w:r w:rsidR="00A83BF2" w:rsidRPr="00666DCA">
                        <w:rPr>
                          <w:rFonts w:ascii="Times New Roman" w:hAnsi="Times New Roman" w:cs="Times New Roman"/>
                          <w:bCs/>
                          <w:sz w:val="21"/>
                          <w:szCs w:val="21"/>
                        </w:rPr>
                        <w:t>Job</w:t>
                      </w:r>
                      <w:r w:rsidR="00DD3CEC" w:rsidRPr="00666DCA">
                        <w:rPr>
                          <w:rFonts w:ascii="Times New Roman" w:hAnsi="Times New Roman" w:cs="Times New Roman"/>
                          <w:bCs/>
                          <w:sz w:val="21"/>
                          <w:szCs w:val="21"/>
                        </w:rPr>
                        <w:t xml:space="preserve"> P</w:t>
                      </w:r>
                      <w:r w:rsidR="00A83BF2" w:rsidRPr="00666DCA">
                        <w:rPr>
                          <w:rFonts w:ascii="Times New Roman" w:hAnsi="Times New Roman" w:cs="Times New Roman"/>
                          <w:bCs/>
                          <w:sz w:val="21"/>
                          <w:szCs w:val="21"/>
                        </w:rPr>
                        <w:t>i</w:t>
                      </w:r>
                      <w:r w:rsidR="00DD3CEC" w:rsidRPr="00666DCA">
                        <w:rPr>
                          <w:rFonts w:ascii="Times New Roman" w:hAnsi="Times New Roman" w:cs="Times New Roman"/>
                          <w:bCs/>
                          <w:sz w:val="21"/>
                          <w:szCs w:val="21"/>
                        </w:rPr>
                        <w:t>ppins</w:t>
                      </w:r>
                      <w:r w:rsidRPr="00666DCA">
                        <w:rPr>
                          <w:rFonts w:ascii="Times New Roman" w:hAnsi="Times New Roman" w:cs="Times New Roman"/>
                          <w:bCs/>
                          <w:sz w:val="21"/>
                          <w:szCs w:val="21"/>
                        </w:rPr>
                        <w:t xml:space="preserve">, </w:t>
                      </w:r>
                      <w:r w:rsidR="00DD3CEC" w:rsidRPr="00666DCA">
                        <w:rPr>
                          <w:rFonts w:ascii="Times New Roman" w:hAnsi="Times New Roman" w:cs="Times New Roman"/>
                          <w:bCs/>
                          <w:sz w:val="21"/>
                          <w:szCs w:val="21"/>
                        </w:rPr>
                        <w:t>London</w:t>
                      </w:r>
                      <w:r w:rsidRPr="00666DCA">
                        <w:rPr>
                          <w:rFonts w:ascii="Times New Roman" w:hAnsi="Times New Roman" w:cs="Times New Roman"/>
                          <w:bCs/>
                          <w:sz w:val="21"/>
                          <w:szCs w:val="21"/>
                        </w:rPr>
                        <w:t xml:space="preserve"> | </w:t>
                      </w:r>
                      <w:r w:rsidRPr="00666DCA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>JUN 2017─ PRESENT</w:t>
                      </w:r>
                    </w:p>
                    <w:p w14:paraId="0E979546" w14:textId="77777777" w:rsidR="005035EB" w:rsidRPr="00666DCA" w:rsidRDefault="005035EB" w:rsidP="005035EB">
                      <w:pPr>
                        <w:pStyle w:val="NoSpacing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14:paraId="68465919" w14:textId="77777777" w:rsidR="005035EB" w:rsidRPr="00666DCA" w:rsidRDefault="005035EB" w:rsidP="005035E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84" w:hanging="142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Guide job seekers via Skype on the most effective methods of self-marketing, networking, and relationship building making them land jobs quicker</w:t>
                      </w:r>
                    </w:p>
                    <w:p w14:paraId="6DD4F689" w14:textId="18D366EB" w:rsidR="005035EB" w:rsidRPr="00666DCA" w:rsidRDefault="005035EB" w:rsidP="005035E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84" w:hanging="142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Advise on employment trends, job search insights, </w:t>
                      </w:r>
                      <w:r w:rsidR="00C254F9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how to </w:t>
                      </w:r>
                      <w:r w:rsidR="00BA3B3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articulate, negotiate</w:t>
                      </w:r>
                      <w:r w:rsidR="00C254F9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, </w:t>
                      </w:r>
                      <w:r w:rsidR="00BA3B3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develop relationships, provide feedback, act as speakers,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and </w:t>
                      </w:r>
                      <w:r w:rsidR="00C254F9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prepare for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interview resulting in job placements</w:t>
                      </w:r>
                    </w:p>
                    <w:p w14:paraId="1E02D989" w14:textId="77777777" w:rsidR="005035EB" w:rsidRPr="00666DCA" w:rsidRDefault="005035EB" w:rsidP="005035E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84" w:hanging="142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Consult on CV improvements leading to candidates landing more interviews</w:t>
                      </w:r>
                    </w:p>
                    <w:p w14:paraId="6E6028AB" w14:textId="77777777" w:rsidR="005035EB" w:rsidRPr="00666DCA" w:rsidRDefault="005035EB" w:rsidP="005035EB">
                      <w:pPr>
                        <w:pStyle w:val="ListParagraph"/>
                        <w:ind w:left="284"/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1"/>
                          <w:szCs w:val="21"/>
                          <w:lang w:eastAsia="en-GB"/>
                        </w:rPr>
                      </w:pPr>
                    </w:p>
                    <w:p w14:paraId="7A052865" w14:textId="4F3F555C" w:rsidR="005035EB" w:rsidRPr="00666DCA" w:rsidRDefault="005035EB" w:rsidP="00AB67C1">
                      <w:pPr>
                        <w:pStyle w:val="ListParagraph"/>
                        <w:ind w:left="142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1"/>
                          <w:szCs w:val="21"/>
                          <w:lang w:eastAsia="en-GB"/>
                        </w:rPr>
                        <w:t>Key Achievement: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Created two online careers platforms </w:t>
                      </w:r>
                      <w:r w:rsidR="00BA3B3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for job collaboration 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(www.</w:t>
                      </w:r>
                      <w:r w:rsidR="00B479AB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seethrough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.com and www.n</w:t>
                      </w:r>
                      <w:r w:rsidR="00B479AB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ascent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connect.com) providing tailored employment-finding support services, especially to marginalised groups.</w:t>
                      </w:r>
                    </w:p>
                    <w:p w14:paraId="60BE1F44" w14:textId="06683519" w:rsidR="009B442D" w:rsidRPr="00666DCA" w:rsidRDefault="002A497D" w:rsidP="002A497D">
                      <w:pP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EARLIER EXPERIENCE</w:t>
                      </w:r>
                    </w:p>
                    <w:p w14:paraId="12DD9FB7" w14:textId="32966470" w:rsidR="002A497D" w:rsidRPr="00666DCA" w:rsidRDefault="002A497D" w:rsidP="002A497D">
                      <w:pPr>
                        <w:tabs>
                          <w:tab w:val="right" w:pos="10440"/>
                        </w:tabs>
                        <w:spacing w:after="0"/>
                        <w:jc w:val="both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1"/>
                          <w:szCs w:val="21"/>
                          <w:lang w:eastAsia="en-GB"/>
                        </w:rPr>
                        <w:t>PhD Tutors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, London, UK (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1"/>
                          <w:szCs w:val="21"/>
                          <w:lang w:eastAsia="en-GB"/>
                        </w:rPr>
                        <w:t xml:space="preserve">EDUCATION </w:t>
                      </w:r>
                      <w:proofErr w:type="gramStart"/>
                      <w:r w:rsidR="00DD3CEC" w:rsidRPr="00666DC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1"/>
                          <w:szCs w:val="21"/>
                          <w:lang w:eastAsia="en-GB"/>
                        </w:rPr>
                        <w:t xml:space="preserve">CONSULTANT) 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proofErr w:type="gramEnd"/>
                      <w:r w:rsidR="00DD3CEC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JUN 2012</w:t>
                      </w:r>
                      <w:r w:rsidR="00AB67C1" w:rsidRPr="00666DCA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─ </w:t>
                      </w:r>
                      <w:r w:rsidR="00DD3CEC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MAY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="00DD3CEC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2017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                                                                                                             </w:t>
                      </w:r>
                    </w:p>
                    <w:p w14:paraId="5B44E79A" w14:textId="01068908" w:rsidR="002A497D" w:rsidRPr="00666DCA" w:rsidRDefault="00DD3CEC" w:rsidP="002A497D">
                      <w:pPr>
                        <w:tabs>
                          <w:tab w:val="right" w:pos="10440"/>
                        </w:tabs>
                        <w:spacing w:after="0"/>
                        <w:jc w:val="both"/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</w:pPr>
                      <w:r w:rsidRPr="00666DCA">
                        <w:rPr>
                          <w:rFonts w:ascii="Times New Roman" w:eastAsia="Times New Roman" w:hAnsi="Times New Roman" w:cs="Times New Roman"/>
                          <w:i/>
                          <w:iCs/>
                          <w:sz w:val="21"/>
                          <w:szCs w:val="21"/>
                          <w:lang w:eastAsia="en-GB"/>
                        </w:rPr>
                        <w:t>Uxbridge College</w:t>
                      </w:r>
                      <w:r w:rsidR="002A497D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 xml:space="preserve">,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London</w:t>
                      </w:r>
                      <w:r w:rsidR="002A497D" w:rsidRPr="00666DCA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  <w:lang w:eastAsia="en-GB"/>
                        </w:rPr>
                        <w:t>, UK (</w:t>
                      </w:r>
                      <w:r w:rsidR="002A497D" w:rsidRPr="00666DCA"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  <w:t xml:space="preserve">QUALITY </w:t>
                      </w:r>
                      <w:proofErr w:type="gramStart"/>
                      <w:r w:rsidR="002A497D" w:rsidRPr="00666DCA"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  <w:t>CONTROL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  <w:t>LER</w:t>
                      </w:r>
                      <w:r w:rsidR="002A497D" w:rsidRPr="00666DCA"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  <w:t>)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  <w:t xml:space="preserve">  JAN</w:t>
                      </w:r>
                      <w:proofErr w:type="gramEnd"/>
                      <w:r w:rsidRPr="00666DCA"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  <w:t xml:space="preserve"> 2012</w:t>
                      </w:r>
                      <w:r w:rsidR="00AB67C1" w:rsidRPr="00666DCA">
                        <w:rPr>
                          <w:rFonts w:ascii="Times New Roman" w:hAnsi="Times New Roman" w:cs="Times New Roman"/>
                          <w:b/>
                          <w:sz w:val="21"/>
                          <w:szCs w:val="21"/>
                        </w:rPr>
                        <w:t xml:space="preserve">─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  <w:t>MAY</w:t>
                      </w:r>
                      <w:r w:rsidR="00AB67C1" w:rsidRPr="00666DCA"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  <w:t xml:space="preserve"> </w:t>
                      </w:r>
                      <w:r w:rsidRPr="00666DCA">
                        <w:rPr>
                          <w:rFonts w:ascii="Times New Roman" w:eastAsia="Times New Roman" w:hAnsi="Times New Roman" w:cs="Times New Roman"/>
                          <w:i/>
                          <w:sz w:val="21"/>
                          <w:szCs w:val="21"/>
                          <w:lang w:eastAsia="en-GB"/>
                        </w:rPr>
                        <w:t>2012</w:t>
                      </w:r>
                    </w:p>
                    <w:p w14:paraId="6F47FCB2" w14:textId="77777777" w:rsidR="00A22CBE" w:rsidRPr="00666DCA" w:rsidRDefault="00A22CBE" w:rsidP="008C57BC">
                      <w:pPr>
                        <w:spacing w:after="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  <w:p w14:paraId="568339A8" w14:textId="77777777" w:rsidR="005116A8" w:rsidRPr="00666DCA" w:rsidRDefault="005116A8" w:rsidP="005116A8">
                      <w:pP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EDUCATION</w:t>
                      </w:r>
                    </w:p>
                    <w:p w14:paraId="0347C684" w14:textId="698B2F50" w:rsidR="005116A8" w:rsidRPr="00666DCA" w:rsidRDefault="0078446F" w:rsidP="00DD3CEC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BSC</w:t>
                      </w:r>
                      <w:r w:rsidR="005116A8"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 xml:space="preserve"> </w:t>
                      </w:r>
                      <w:r w:rsidR="007C48DE"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in</w:t>
                      </w:r>
                      <w:r w:rsidR="005116A8"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 xml:space="preserve"> </w:t>
                      </w:r>
                      <w:r w:rsidR="007C48DE"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Education Management</w:t>
                      </w:r>
                      <w:r w:rsidR="005116A8"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 xml:space="preserve"> | </w:t>
                      </w:r>
                      <w:r w:rsidR="007C48DE"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2009</w:t>
                      </w:r>
                      <w:r w:rsidR="005116A8"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─20</w:t>
                      </w:r>
                      <w:r w:rsidR="007C48DE" w:rsidRPr="00666DCA"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  <w:t>12</w:t>
                      </w:r>
                    </w:p>
                    <w:p w14:paraId="2E855774" w14:textId="1AE6E170" w:rsidR="005116A8" w:rsidRPr="00666DCA" w:rsidRDefault="005116A8" w:rsidP="0093023C">
                      <w:pPr>
                        <w:spacing w:after="0"/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University</w:t>
                      </w:r>
                      <w:r w:rsidR="0078446F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of </w:t>
                      </w:r>
                      <w:r w:rsidR="007C48DE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Abuja</w:t>
                      </w:r>
                      <w:r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>,</w:t>
                      </w:r>
                      <w:r w:rsidR="0078446F" w:rsidRPr="00666DCA"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  <w:t xml:space="preserve"> Nigeria</w:t>
                      </w:r>
                    </w:p>
                    <w:p w14:paraId="34F8A7D9" w14:textId="77777777" w:rsidR="004A3218" w:rsidRPr="00666DCA" w:rsidRDefault="004A3218" w:rsidP="005116A8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1"/>
                          <w:szCs w:val="21"/>
                        </w:rPr>
                      </w:pPr>
                    </w:p>
                    <w:p w14:paraId="121F7BC8" w14:textId="43C4ABBE" w:rsidR="008C57BC" w:rsidRPr="00666DCA" w:rsidRDefault="008C57BC">
                      <w:pPr>
                        <w:rPr>
                          <w:rFonts w:ascii="Times New Roman" w:hAnsi="Times New Roman" w:cs="Times New Roman"/>
                          <w:sz w:val="21"/>
                          <w:szCs w:val="2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67C1" w:rsidRPr="00666DCA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A03A0D3" wp14:editId="374150F3">
                <wp:simplePos x="0" y="0"/>
                <wp:positionH relativeFrom="column">
                  <wp:posOffset>2223135</wp:posOffset>
                </wp:positionH>
                <wp:positionV relativeFrom="paragraph">
                  <wp:posOffset>-5715</wp:posOffset>
                </wp:positionV>
                <wp:extent cx="38100" cy="9944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9944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2AD954" id="Straight Connector 1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05pt,-.45pt" to="178.05pt,78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 w:rsidR="00B23D41" w:rsidRPr="00666DCA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2A5682B" wp14:editId="06B47872">
                <wp:simplePos x="0" y="0"/>
                <wp:positionH relativeFrom="column">
                  <wp:posOffset>32385</wp:posOffset>
                </wp:positionH>
                <wp:positionV relativeFrom="paragraph">
                  <wp:posOffset>216535</wp:posOffset>
                </wp:positionV>
                <wp:extent cx="1809750" cy="6350"/>
                <wp:effectExtent l="0" t="0" r="19050" b="317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0492A5" id="Straight Connector 33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5pt,17.05pt" to="145.05pt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B23D41" w:rsidRPr="00666DCA">
        <w:rPr>
          <w:rFonts w:ascii="Times New Roman" w:hAnsi="Times New Roman" w:cs="Times New Roman"/>
          <w:sz w:val="28"/>
          <w:szCs w:val="28"/>
        </w:rPr>
        <w:t>PERSONAL INFO</w:t>
      </w:r>
    </w:p>
    <w:p w14:paraId="5FD08642" w14:textId="2EBD2242" w:rsidR="00B23D41" w:rsidRPr="00666DCA" w:rsidRDefault="00FC12A7" w:rsidP="002F49BC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66DCA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7F6CFFA" wp14:editId="6A32DEC5">
                <wp:simplePos x="0" y="0"/>
                <wp:positionH relativeFrom="column">
                  <wp:posOffset>3994785</wp:posOffset>
                </wp:positionH>
                <wp:positionV relativeFrom="paragraph">
                  <wp:posOffset>97790</wp:posOffset>
                </wp:positionV>
                <wp:extent cx="1644650" cy="6350"/>
                <wp:effectExtent l="0" t="0" r="31750" b="317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446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58F897" id="Straight Connector 28" o:spid="_x0000_s1026" style="position:absolute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4.55pt,7.7pt" to="444.0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" strokecolor="#4472c4 [3204]" strokeweight=".5pt">
                <v:stroke joinstyle="miter"/>
              </v:line>
            </w:pict>
          </mc:Fallback>
        </mc:AlternateContent>
      </w:r>
      <w:r w:rsidR="00B23D41" w:rsidRPr="00666DCA">
        <w:rPr>
          <w:rFonts w:ascii="Times New Roman" w:hAnsi="Times New Roman" w:cs="Times New Roman"/>
          <w:b/>
          <w:bCs/>
          <w:sz w:val="28"/>
          <w:szCs w:val="28"/>
        </w:rPr>
        <w:tab/>
        <w:t>Phone</w:t>
      </w:r>
    </w:p>
    <w:p w14:paraId="1B4EE278" w14:textId="20E3A0F8" w:rsidR="00B23D41" w:rsidRPr="00666DCA" w:rsidRDefault="00B23D41" w:rsidP="002F49BC">
      <w:pPr>
        <w:spacing w:after="0" w:line="276" w:lineRule="auto"/>
        <w:rPr>
          <w:rFonts w:ascii="Times New Roman" w:hAnsi="Times New Roman" w:cs="Times New Roman"/>
          <w:bCs/>
          <w:sz w:val="20"/>
          <w:szCs w:val="20"/>
        </w:rPr>
      </w:pPr>
      <w:r w:rsidRPr="00666DCA">
        <w:rPr>
          <w:rFonts w:ascii="Times New Roman" w:hAnsi="Times New Roman" w:cs="Times New Roman"/>
          <w:bCs/>
          <w:sz w:val="20"/>
          <w:szCs w:val="20"/>
        </w:rPr>
        <w:tab/>
        <w:t>+</w:t>
      </w:r>
      <w:r w:rsidR="00C0278D" w:rsidRPr="00666DCA">
        <w:rPr>
          <w:rFonts w:ascii="Times New Roman" w:hAnsi="Times New Roman" w:cs="Times New Roman"/>
          <w:bCs/>
          <w:sz w:val="20"/>
          <w:szCs w:val="20"/>
        </w:rPr>
        <w:t>44-</w:t>
      </w:r>
      <w:r w:rsidR="00916001" w:rsidRPr="00666DCA">
        <w:rPr>
          <w:rFonts w:ascii="Times New Roman" w:hAnsi="Times New Roman" w:cs="Times New Roman"/>
          <w:bCs/>
          <w:sz w:val="20"/>
          <w:szCs w:val="20"/>
        </w:rPr>
        <w:t>76</w:t>
      </w:r>
      <w:r w:rsidR="00C0278D" w:rsidRPr="00666DCA">
        <w:rPr>
          <w:rFonts w:ascii="Times New Roman" w:hAnsi="Times New Roman" w:cs="Times New Roman"/>
          <w:bCs/>
          <w:sz w:val="20"/>
          <w:szCs w:val="20"/>
        </w:rPr>
        <w:t>1</w:t>
      </w:r>
      <w:r w:rsidRPr="00666DCA">
        <w:rPr>
          <w:rFonts w:ascii="Times New Roman" w:hAnsi="Times New Roman" w:cs="Times New Roman"/>
          <w:bCs/>
          <w:sz w:val="20"/>
          <w:szCs w:val="20"/>
        </w:rPr>
        <w:t>-</w:t>
      </w:r>
      <w:r w:rsidR="00C0278D" w:rsidRPr="00666DCA">
        <w:rPr>
          <w:rFonts w:ascii="Times New Roman" w:hAnsi="Times New Roman" w:cs="Times New Roman"/>
          <w:bCs/>
          <w:sz w:val="20"/>
          <w:szCs w:val="20"/>
        </w:rPr>
        <w:t>650</w:t>
      </w:r>
      <w:r w:rsidRPr="00666DCA">
        <w:rPr>
          <w:rFonts w:ascii="Times New Roman" w:hAnsi="Times New Roman" w:cs="Times New Roman"/>
          <w:bCs/>
          <w:sz w:val="20"/>
          <w:szCs w:val="20"/>
        </w:rPr>
        <w:t>-</w:t>
      </w:r>
      <w:r w:rsidR="00916001" w:rsidRPr="00666DCA">
        <w:rPr>
          <w:rFonts w:ascii="Times New Roman" w:hAnsi="Times New Roman" w:cs="Times New Roman"/>
          <w:bCs/>
          <w:sz w:val="20"/>
          <w:szCs w:val="20"/>
        </w:rPr>
        <w:t>3467</w:t>
      </w:r>
    </w:p>
    <w:p w14:paraId="0DA1BF94" w14:textId="280D2737" w:rsidR="00B23D41" w:rsidRPr="00666DCA" w:rsidRDefault="00B23D41" w:rsidP="002F49BC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666DCA">
        <w:rPr>
          <w:rFonts w:ascii="Times New Roman" w:hAnsi="Times New Roman" w:cs="Times New Roman"/>
          <w:b/>
          <w:sz w:val="20"/>
          <w:szCs w:val="20"/>
        </w:rPr>
        <w:tab/>
        <w:t>Email</w:t>
      </w:r>
    </w:p>
    <w:p w14:paraId="1B4C1EC4" w14:textId="5A95452D" w:rsidR="00B23D41" w:rsidRPr="00666DCA" w:rsidRDefault="00B23D41" w:rsidP="002F49BC">
      <w:pPr>
        <w:spacing w:after="0" w:line="276" w:lineRule="auto"/>
        <w:rPr>
          <w:rFonts w:ascii="Times New Roman" w:hAnsi="Times New Roman" w:cs="Times New Roman"/>
          <w:bCs/>
          <w:sz w:val="20"/>
          <w:szCs w:val="20"/>
        </w:rPr>
      </w:pPr>
      <w:r w:rsidRPr="00666DCA">
        <w:rPr>
          <w:rFonts w:ascii="Times New Roman" w:hAnsi="Times New Roman" w:cs="Times New Roman"/>
          <w:bCs/>
          <w:sz w:val="20"/>
          <w:szCs w:val="20"/>
        </w:rPr>
        <w:tab/>
      </w:r>
      <w:hyperlink r:id="rId6" w:history="1">
        <w:r w:rsidR="00A160B1" w:rsidRPr="00666DCA">
          <w:rPr>
            <w:rStyle w:val="Hyperlink"/>
            <w:rFonts w:ascii="Times New Roman" w:hAnsi="Times New Roman" w:cs="Times New Roman"/>
            <w:bCs/>
            <w:color w:val="auto"/>
            <w:sz w:val="20"/>
            <w:szCs w:val="20"/>
          </w:rPr>
          <w:t>jamesaddie@gmail.com</w:t>
        </w:r>
      </w:hyperlink>
      <w:r w:rsidRPr="00666DCA">
        <w:rPr>
          <w:rFonts w:ascii="Times New Roman" w:hAnsi="Times New Roman" w:cs="Times New Roman"/>
          <w:bCs/>
          <w:sz w:val="20"/>
          <w:szCs w:val="20"/>
        </w:rPr>
        <w:tab/>
      </w:r>
    </w:p>
    <w:p w14:paraId="7F0AE393" w14:textId="78469F87" w:rsidR="00B23D41" w:rsidRPr="00666DCA" w:rsidRDefault="00B23D41" w:rsidP="002F49BC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66DCA">
        <w:rPr>
          <w:rFonts w:ascii="Times New Roman" w:hAnsi="Times New Roman" w:cs="Times New Roman"/>
          <w:b/>
          <w:bCs/>
          <w:sz w:val="28"/>
          <w:szCs w:val="28"/>
        </w:rPr>
        <w:tab/>
        <w:t>Address</w:t>
      </w:r>
    </w:p>
    <w:p w14:paraId="79805C93" w14:textId="51CA4DC0" w:rsidR="00CD460E" w:rsidRPr="00666DCA" w:rsidRDefault="00B23D41" w:rsidP="002F49BC">
      <w:pPr>
        <w:spacing w:after="0" w:line="276" w:lineRule="auto"/>
        <w:rPr>
          <w:rFonts w:ascii="Times New Roman" w:hAnsi="Times New Roman" w:cs="Times New Roman"/>
          <w:bCs/>
          <w:sz w:val="20"/>
          <w:szCs w:val="20"/>
        </w:rPr>
      </w:pPr>
      <w:r w:rsidRPr="00666DCA">
        <w:rPr>
          <w:rFonts w:ascii="Times New Roman" w:hAnsi="Times New Roman" w:cs="Times New Roman"/>
          <w:bCs/>
          <w:sz w:val="20"/>
          <w:szCs w:val="20"/>
        </w:rPr>
        <w:tab/>
      </w:r>
      <w:r w:rsidR="00CD460E" w:rsidRPr="00666DCA">
        <w:rPr>
          <w:rFonts w:ascii="Times New Roman" w:hAnsi="Times New Roman" w:cs="Times New Roman"/>
          <w:bCs/>
          <w:sz w:val="20"/>
          <w:szCs w:val="20"/>
        </w:rPr>
        <w:t xml:space="preserve">12, </w:t>
      </w:r>
      <w:r w:rsidR="00D64AEC">
        <w:rPr>
          <w:rFonts w:ascii="Times New Roman" w:hAnsi="Times New Roman" w:cs="Times New Roman"/>
          <w:bCs/>
          <w:sz w:val="20"/>
          <w:szCs w:val="20"/>
        </w:rPr>
        <w:t>Grading</w:t>
      </w:r>
      <w:r w:rsidR="00CD460E" w:rsidRPr="00666DCA">
        <w:rPr>
          <w:rFonts w:ascii="Times New Roman" w:hAnsi="Times New Roman" w:cs="Times New Roman"/>
          <w:bCs/>
          <w:sz w:val="20"/>
          <w:szCs w:val="20"/>
        </w:rPr>
        <w:t xml:space="preserve"> Close, </w:t>
      </w:r>
      <w:r w:rsidR="00782147" w:rsidRPr="00666DCA">
        <w:rPr>
          <w:rFonts w:ascii="Times New Roman" w:hAnsi="Times New Roman" w:cs="Times New Roman"/>
          <w:bCs/>
          <w:sz w:val="20"/>
          <w:szCs w:val="20"/>
        </w:rPr>
        <w:t>Swindon</w:t>
      </w:r>
      <w:r w:rsidR="00C0278D" w:rsidRPr="00666DCA">
        <w:rPr>
          <w:rFonts w:ascii="Times New Roman" w:hAnsi="Times New Roman" w:cs="Times New Roman"/>
          <w:bCs/>
          <w:sz w:val="20"/>
          <w:szCs w:val="20"/>
        </w:rPr>
        <w:t xml:space="preserve">, </w:t>
      </w:r>
    </w:p>
    <w:p w14:paraId="566C3FC6" w14:textId="0BA7977F" w:rsidR="00B23D41" w:rsidRPr="00666DCA" w:rsidRDefault="00CD460E" w:rsidP="002F49BC">
      <w:pPr>
        <w:spacing w:after="0" w:line="276" w:lineRule="auto"/>
        <w:rPr>
          <w:rFonts w:ascii="Times New Roman" w:hAnsi="Times New Roman" w:cs="Times New Roman"/>
          <w:bCs/>
          <w:sz w:val="20"/>
          <w:szCs w:val="20"/>
        </w:rPr>
      </w:pPr>
      <w:r w:rsidRPr="00666DCA">
        <w:rPr>
          <w:rFonts w:ascii="Times New Roman" w:hAnsi="Times New Roman" w:cs="Times New Roman"/>
          <w:bCs/>
          <w:sz w:val="20"/>
          <w:szCs w:val="20"/>
        </w:rPr>
        <w:tab/>
      </w:r>
      <w:r w:rsidR="00782147" w:rsidRPr="00666DCA">
        <w:rPr>
          <w:rFonts w:ascii="Times New Roman" w:hAnsi="Times New Roman" w:cs="Times New Roman"/>
          <w:bCs/>
          <w:sz w:val="20"/>
          <w:szCs w:val="20"/>
        </w:rPr>
        <w:t>Wiltshire</w:t>
      </w:r>
      <w:r w:rsidRPr="00666DCA">
        <w:rPr>
          <w:rFonts w:ascii="Times New Roman" w:hAnsi="Times New Roman" w:cs="Times New Roman"/>
          <w:bCs/>
          <w:sz w:val="20"/>
          <w:szCs w:val="20"/>
        </w:rPr>
        <w:t>, England SN25 2LH</w:t>
      </w:r>
    </w:p>
    <w:p w14:paraId="7621E1BB" w14:textId="491D198B" w:rsidR="00916001" w:rsidRPr="00666DCA" w:rsidRDefault="00916001" w:rsidP="002F49BC">
      <w:pPr>
        <w:spacing w:after="0" w:line="276" w:lineRule="auto"/>
        <w:rPr>
          <w:rFonts w:ascii="Times New Roman" w:hAnsi="Times New Roman" w:cs="Times New Roman"/>
          <w:b/>
          <w:sz w:val="28"/>
          <w:szCs w:val="28"/>
        </w:rPr>
      </w:pPr>
      <w:r w:rsidRPr="00666DCA">
        <w:rPr>
          <w:rFonts w:ascii="Times New Roman" w:hAnsi="Times New Roman" w:cs="Times New Roman"/>
          <w:b/>
          <w:sz w:val="28"/>
          <w:szCs w:val="28"/>
        </w:rPr>
        <w:t xml:space="preserve">         LinkedIn</w:t>
      </w:r>
    </w:p>
    <w:p w14:paraId="6C7F3056" w14:textId="0EBC6808" w:rsidR="00916001" w:rsidRPr="00666DCA" w:rsidRDefault="00916001" w:rsidP="002F49BC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bookmarkStart w:id="2" w:name="_Hlk81834992"/>
      <w:r w:rsidRPr="00666DCA">
        <w:rPr>
          <w:rFonts w:ascii="Times New Roman" w:hAnsi="Times New Roman" w:cs="Times New Roman"/>
          <w:bCs/>
          <w:sz w:val="20"/>
          <w:szCs w:val="20"/>
        </w:rPr>
        <w:t>www.linkedin.com/in/james-addie</w:t>
      </w:r>
    </w:p>
    <w:bookmarkEnd w:id="2"/>
    <w:p w14:paraId="040204AC" w14:textId="77777777" w:rsidR="00622A98" w:rsidRPr="00666DCA" w:rsidRDefault="00916001">
      <w:pPr>
        <w:rPr>
          <w:rFonts w:ascii="Times New Roman" w:hAnsi="Times New Roman" w:cs="Times New Roman"/>
          <w:bCs/>
          <w:sz w:val="20"/>
          <w:szCs w:val="20"/>
        </w:rPr>
      </w:pPr>
      <w:r w:rsidRPr="00666DCA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35744284" w14:textId="381E7883" w:rsidR="00B23D41" w:rsidRPr="00666DCA" w:rsidRDefault="00B05D54">
      <w:pPr>
        <w:rPr>
          <w:rFonts w:ascii="Times New Roman" w:hAnsi="Times New Roman" w:cs="Times New Roman"/>
          <w:bCs/>
          <w:sz w:val="28"/>
          <w:szCs w:val="28"/>
        </w:rPr>
      </w:pPr>
      <w:r w:rsidRPr="00666DCA">
        <w:rPr>
          <w:rFonts w:ascii="Times New Roman" w:hAnsi="Times New Roman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2C55F38" wp14:editId="1934982D">
                <wp:simplePos x="0" y="0"/>
                <wp:positionH relativeFrom="margin">
                  <wp:align>left</wp:align>
                </wp:positionH>
                <wp:positionV relativeFrom="paragraph">
                  <wp:posOffset>202565</wp:posOffset>
                </wp:positionV>
                <wp:extent cx="2019300" cy="6350"/>
                <wp:effectExtent l="0" t="0" r="19050" b="317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5BFC0D" id="Straight Connector 34" o:spid="_x0000_s1026" style="position:absolute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5.95pt" to="159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B23D41" w:rsidRPr="00666DCA">
        <w:rPr>
          <w:rFonts w:ascii="Times New Roman" w:hAnsi="Times New Roman" w:cs="Times New Roman"/>
          <w:bCs/>
          <w:sz w:val="28"/>
          <w:szCs w:val="28"/>
        </w:rPr>
        <w:t>PERSONAL SKI</w:t>
      </w:r>
      <w:r w:rsidR="00B479AB" w:rsidRPr="00666DCA">
        <w:rPr>
          <w:rFonts w:ascii="Times New Roman" w:hAnsi="Times New Roman" w:cs="Times New Roman"/>
          <w:bCs/>
          <w:sz w:val="28"/>
          <w:szCs w:val="28"/>
        </w:rPr>
        <w:t>LLS</w:t>
      </w:r>
    </w:p>
    <w:p w14:paraId="58510838" w14:textId="5738CB16" w:rsidR="00D529CA" w:rsidRPr="00666DCA" w:rsidRDefault="00D529CA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 w:rsidRPr="00666DCA">
        <w:rPr>
          <w:rFonts w:ascii="Times New Roman" w:hAnsi="Times New Roman" w:cs="Times New Roman"/>
          <w:bCs/>
        </w:rPr>
        <w:t>Excellent Verbal and</w:t>
      </w:r>
      <w:r w:rsidR="00B23D41" w:rsidRPr="00666DCA">
        <w:rPr>
          <w:rFonts w:ascii="Times New Roman" w:hAnsi="Times New Roman" w:cs="Times New Roman"/>
          <w:bCs/>
        </w:rPr>
        <w:t xml:space="preserve"> </w:t>
      </w:r>
      <w:r w:rsidRPr="00666DCA">
        <w:rPr>
          <w:rFonts w:ascii="Times New Roman" w:hAnsi="Times New Roman" w:cs="Times New Roman"/>
          <w:bCs/>
        </w:rPr>
        <w:t>Written</w:t>
      </w:r>
    </w:p>
    <w:p w14:paraId="4E3E30D5" w14:textId="77777777" w:rsidR="000C0515" w:rsidRDefault="0078446F" w:rsidP="000C0515">
      <w:pPr>
        <w:pStyle w:val="ListParagraph"/>
        <w:spacing w:after="0"/>
        <w:ind w:left="142"/>
        <w:rPr>
          <w:rFonts w:ascii="Times New Roman" w:hAnsi="Times New Roman" w:cs="Times New Roman"/>
          <w:bCs/>
        </w:rPr>
      </w:pPr>
      <w:r w:rsidRPr="00666DCA">
        <w:rPr>
          <w:rFonts w:ascii="Times New Roman" w:hAnsi="Times New Roman" w:cs="Times New Roman"/>
          <w:bCs/>
        </w:rPr>
        <w:t>C</w:t>
      </w:r>
      <w:r w:rsidR="00B23D41" w:rsidRPr="00666DCA">
        <w:rPr>
          <w:rFonts w:ascii="Times New Roman" w:hAnsi="Times New Roman" w:cs="Times New Roman"/>
          <w:bCs/>
        </w:rPr>
        <w:t>ommunication</w:t>
      </w:r>
      <w:r w:rsidRPr="00666DCA">
        <w:rPr>
          <w:rFonts w:ascii="Times New Roman" w:hAnsi="Times New Roman" w:cs="Times New Roman"/>
          <w:bCs/>
        </w:rPr>
        <w:t xml:space="preserve"> </w:t>
      </w:r>
      <w:r w:rsidR="00D529CA" w:rsidRPr="00666DCA">
        <w:rPr>
          <w:rFonts w:ascii="Times New Roman" w:hAnsi="Times New Roman" w:cs="Times New Roman"/>
          <w:bCs/>
        </w:rPr>
        <w:t>Skills</w:t>
      </w:r>
    </w:p>
    <w:p w14:paraId="72BCC6A3" w14:textId="23682BF9" w:rsidR="0078446F" w:rsidRDefault="000C0515" w:rsidP="000C0515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 w:rsidRPr="000C0515">
        <w:rPr>
          <w:rFonts w:ascii="Times New Roman" w:hAnsi="Times New Roman" w:cs="Times New Roman"/>
          <w:bCs/>
        </w:rPr>
        <w:t xml:space="preserve">Respond to </w:t>
      </w:r>
      <w:r w:rsidR="00C97335">
        <w:rPr>
          <w:rFonts w:ascii="Times New Roman" w:hAnsi="Times New Roman" w:cs="Times New Roman"/>
          <w:bCs/>
        </w:rPr>
        <w:t>F</w:t>
      </w:r>
      <w:r w:rsidRPr="000C0515">
        <w:rPr>
          <w:rFonts w:ascii="Times New Roman" w:hAnsi="Times New Roman" w:cs="Times New Roman"/>
          <w:bCs/>
        </w:rPr>
        <w:t>eedback</w:t>
      </w:r>
    </w:p>
    <w:p w14:paraId="02B449E1" w14:textId="1EEED1DD" w:rsidR="00D64AEC" w:rsidRPr="000C0515" w:rsidRDefault="00D64AEC" w:rsidP="000C0515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Named </w:t>
      </w:r>
      <w:r w:rsidR="00EC6B24">
        <w:rPr>
          <w:rFonts w:ascii="Times New Roman" w:hAnsi="Times New Roman" w:cs="Times New Roman"/>
          <w:bCs/>
        </w:rPr>
        <w:t xml:space="preserve">CAIG </w:t>
      </w:r>
      <w:r w:rsidR="00C97335">
        <w:rPr>
          <w:rFonts w:ascii="Times New Roman" w:hAnsi="Times New Roman" w:cs="Times New Roman"/>
          <w:bCs/>
        </w:rPr>
        <w:t>A</w:t>
      </w:r>
      <w:r>
        <w:rPr>
          <w:rFonts w:ascii="Times New Roman" w:hAnsi="Times New Roman" w:cs="Times New Roman"/>
          <w:bCs/>
        </w:rPr>
        <w:t xml:space="preserve">greements </w:t>
      </w:r>
      <w:r w:rsidR="00C97335">
        <w:rPr>
          <w:rFonts w:ascii="Times New Roman" w:hAnsi="Times New Roman" w:cs="Times New Roman"/>
          <w:bCs/>
        </w:rPr>
        <w:t>H</w:t>
      </w:r>
      <w:r>
        <w:rPr>
          <w:rFonts w:ascii="Times New Roman" w:hAnsi="Times New Roman" w:cs="Times New Roman"/>
          <w:bCs/>
        </w:rPr>
        <w:t>older</w:t>
      </w:r>
    </w:p>
    <w:p w14:paraId="3E30F2E8" w14:textId="21CC3BAE" w:rsidR="00D529CA" w:rsidRPr="000C0515" w:rsidRDefault="000C0515" w:rsidP="00D529CA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 w:rsidRPr="000C0515">
        <w:rPr>
          <w:rFonts w:ascii="Times New Roman" w:hAnsi="Times New Roman" w:cs="Times New Roman"/>
          <w:bCs/>
        </w:rPr>
        <w:t xml:space="preserve">Act on </w:t>
      </w:r>
      <w:r w:rsidR="00C97335">
        <w:rPr>
          <w:rFonts w:ascii="Times New Roman" w:hAnsi="Times New Roman" w:cs="Times New Roman"/>
          <w:bCs/>
        </w:rPr>
        <w:t>A</w:t>
      </w:r>
      <w:r w:rsidRPr="000C0515">
        <w:rPr>
          <w:rFonts w:ascii="Times New Roman" w:hAnsi="Times New Roman" w:cs="Times New Roman"/>
          <w:bCs/>
        </w:rPr>
        <w:t xml:space="preserve">greed </w:t>
      </w:r>
      <w:r w:rsidR="00C97335">
        <w:rPr>
          <w:rFonts w:ascii="Times New Roman" w:hAnsi="Times New Roman" w:cs="Times New Roman"/>
          <w:bCs/>
        </w:rPr>
        <w:t>P</w:t>
      </w:r>
      <w:r w:rsidRPr="000C0515">
        <w:rPr>
          <w:rFonts w:ascii="Times New Roman" w:hAnsi="Times New Roman" w:cs="Times New Roman"/>
          <w:bCs/>
        </w:rPr>
        <w:t>rioriti</w:t>
      </w:r>
      <w:r>
        <w:rPr>
          <w:rFonts w:ascii="Times New Roman" w:hAnsi="Times New Roman" w:cs="Times New Roman"/>
          <w:bCs/>
        </w:rPr>
        <w:t>es</w:t>
      </w:r>
    </w:p>
    <w:p w14:paraId="57E8187D" w14:textId="7DBDE92A" w:rsidR="00D529CA" w:rsidRPr="00666DCA" w:rsidRDefault="00D529CA" w:rsidP="00D529CA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 w:rsidRPr="00666DCA">
        <w:rPr>
          <w:rFonts w:ascii="Times New Roman" w:hAnsi="Times New Roman" w:cs="Times New Roman"/>
          <w:bCs/>
        </w:rPr>
        <w:t xml:space="preserve">Students and Graduates </w:t>
      </w:r>
    </w:p>
    <w:p w14:paraId="79A6F421" w14:textId="3A09AD63" w:rsidR="00D529CA" w:rsidRPr="00666DCA" w:rsidRDefault="00D529CA" w:rsidP="002F49BC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 w:rsidRPr="00666DCA">
        <w:rPr>
          <w:rFonts w:ascii="Times New Roman" w:hAnsi="Times New Roman" w:cs="Times New Roman"/>
          <w:bCs/>
        </w:rPr>
        <w:t>Employability Training Skills</w:t>
      </w:r>
    </w:p>
    <w:p w14:paraId="7C45A6D9" w14:textId="171ED97B" w:rsidR="00491915" w:rsidRDefault="000C0515" w:rsidP="002F49BC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llocated student to faculty</w:t>
      </w:r>
    </w:p>
    <w:p w14:paraId="01AA4A7C" w14:textId="05ED50E9" w:rsidR="000C0515" w:rsidRDefault="00491915" w:rsidP="00491915">
      <w:pPr>
        <w:pStyle w:val="ListParagraph"/>
        <w:spacing w:after="0"/>
        <w:ind w:left="14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employability </w:t>
      </w:r>
      <w:r w:rsidR="000C0515">
        <w:rPr>
          <w:rFonts w:ascii="Times New Roman" w:hAnsi="Times New Roman" w:cs="Times New Roman"/>
          <w:bCs/>
        </w:rPr>
        <w:t>provision</w:t>
      </w:r>
    </w:p>
    <w:p w14:paraId="2FFF6595" w14:textId="6B375668" w:rsidR="002F49BC" w:rsidRPr="00666DCA" w:rsidRDefault="00491915" w:rsidP="000C0515">
      <w:pPr>
        <w:pStyle w:val="ListParagraph"/>
        <w:spacing w:after="0"/>
        <w:ind w:left="14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</w:t>
      </w:r>
      <w:r w:rsidR="000C0515">
        <w:rPr>
          <w:rFonts w:ascii="Times New Roman" w:hAnsi="Times New Roman" w:cs="Times New Roman"/>
          <w:bCs/>
        </w:rPr>
        <w:t>ppro</w:t>
      </w:r>
      <w:r>
        <w:rPr>
          <w:rFonts w:ascii="Times New Roman" w:hAnsi="Times New Roman" w:cs="Times New Roman"/>
          <w:bCs/>
        </w:rPr>
        <w:t xml:space="preserve">priately </w:t>
      </w:r>
      <w:r w:rsidR="002F49BC" w:rsidRPr="00666DCA">
        <w:rPr>
          <w:rFonts w:ascii="Times New Roman" w:hAnsi="Times New Roman" w:cs="Times New Roman"/>
          <w:bCs/>
        </w:rPr>
        <w:tab/>
      </w:r>
      <w:r w:rsidR="002F49BC" w:rsidRPr="00666DCA">
        <w:rPr>
          <w:rFonts w:ascii="Times New Roman" w:hAnsi="Times New Roman" w:cs="Times New Roman"/>
          <w:bCs/>
        </w:rPr>
        <w:tab/>
      </w:r>
    </w:p>
    <w:p w14:paraId="73E8C377" w14:textId="25E617D2" w:rsidR="002F49BC" w:rsidRPr="00666DCA" w:rsidRDefault="002F49BC" w:rsidP="002F49BC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 w:rsidRPr="00666DCA">
        <w:rPr>
          <w:rFonts w:ascii="Times New Roman" w:hAnsi="Times New Roman" w:cs="Times New Roman"/>
          <w:bCs/>
        </w:rPr>
        <w:t>Co</w:t>
      </w:r>
      <w:r w:rsidR="000C0515">
        <w:rPr>
          <w:rFonts w:ascii="Times New Roman" w:hAnsi="Times New Roman" w:cs="Times New Roman"/>
          <w:bCs/>
        </w:rPr>
        <w:t>llaborate with Job Societies</w:t>
      </w:r>
      <w:r w:rsidRPr="00666DCA">
        <w:rPr>
          <w:rFonts w:ascii="Times New Roman" w:hAnsi="Times New Roman" w:cs="Times New Roman"/>
          <w:bCs/>
        </w:rPr>
        <w:tab/>
      </w:r>
      <w:r w:rsidRPr="00666DCA">
        <w:rPr>
          <w:rFonts w:ascii="Times New Roman" w:hAnsi="Times New Roman" w:cs="Times New Roman"/>
          <w:bCs/>
        </w:rPr>
        <w:tab/>
      </w:r>
      <w:r w:rsidRPr="00666DCA">
        <w:rPr>
          <w:rFonts w:ascii="Times New Roman" w:hAnsi="Times New Roman" w:cs="Times New Roman"/>
          <w:bCs/>
        </w:rPr>
        <w:tab/>
      </w:r>
    </w:p>
    <w:p w14:paraId="439FB13A" w14:textId="6D7DE214" w:rsidR="002F49BC" w:rsidRPr="00666DCA" w:rsidRDefault="000C0515" w:rsidP="002F49BC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Manage </w:t>
      </w:r>
      <w:r w:rsidR="00BA755F">
        <w:rPr>
          <w:rFonts w:ascii="Times New Roman" w:hAnsi="Times New Roman" w:cs="Times New Roman"/>
          <w:bCs/>
        </w:rPr>
        <w:t xml:space="preserve">Employer </w:t>
      </w:r>
      <w:r>
        <w:rPr>
          <w:rFonts w:ascii="Times New Roman" w:hAnsi="Times New Roman" w:cs="Times New Roman"/>
          <w:bCs/>
        </w:rPr>
        <w:t>partnership</w:t>
      </w:r>
      <w:r w:rsidR="002F49BC" w:rsidRPr="00666DCA">
        <w:rPr>
          <w:rFonts w:ascii="Times New Roman" w:hAnsi="Times New Roman" w:cs="Times New Roman"/>
          <w:bCs/>
        </w:rPr>
        <w:tab/>
      </w:r>
      <w:r w:rsidR="002F49BC" w:rsidRPr="00666DCA">
        <w:rPr>
          <w:rFonts w:ascii="Times New Roman" w:hAnsi="Times New Roman" w:cs="Times New Roman"/>
          <w:bCs/>
        </w:rPr>
        <w:tab/>
      </w:r>
      <w:r w:rsidR="002F49BC" w:rsidRPr="00666DCA">
        <w:rPr>
          <w:rFonts w:ascii="Times New Roman" w:hAnsi="Times New Roman" w:cs="Times New Roman"/>
          <w:bCs/>
        </w:rPr>
        <w:tab/>
      </w:r>
    </w:p>
    <w:p w14:paraId="605EE7CB" w14:textId="4191652D" w:rsidR="002F49BC" w:rsidRPr="00666DCA" w:rsidRDefault="00BA755F" w:rsidP="002F49BC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espond and Prioritise Academics</w:t>
      </w:r>
    </w:p>
    <w:p w14:paraId="204D77CC" w14:textId="2957D5B5" w:rsidR="002F49BC" w:rsidRPr="00666DCA" w:rsidRDefault="00BA755F" w:rsidP="002F49BC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Make decisions</w:t>
      </w:r>
    </w:p>
    <w:p w14:paraId="526B59A6" w14:textId="3BBF6EEA" w:rsidR="00B05D54" w:rsidRPr="00666DCA" w:rsidRDefault="00B05D54" w:rsidP="00B05D54">
      <w:pPr>
        <w:pStyle w:val="ListParagraph"/>
        <w:spacing w:after="0"/>
        <w:ind w:left="284"/>
        <w:rPr>
          <w:rFonts w:ascii="Times New Roman" w:hAnsi="Times New Roman" w:cs="Times New Roman"/>
          <w:bCs/>
          <w:sz w:val="20"/>
          <w:szCs w:val="20"/>
        </w:rPr>
      </w:pPr>
    </w:p>
    <w:p w14:paraId="2D61B7BF" w14:textId="78AC5AE3" w:rsidR="00B05D54" w:rsidRPr="00666DCA" w:rsidRDefault="00B05D54" w:rsidP="00B05D54">
      <w:pPr>
        <w:pStyle w:val="ListParagraph"/>
        <w:spacing w:after="0"/>
        <w:ind w:left="0"/>
        <w:rPr>
          <w:rFonts w:ascii="Times New Roman" w:hAnsi="Times New Roman" w:cs="Times New Roman"/>
          <w:bCs/>
          <w:sz w:val="28"/>
          <w:szCs w:val="28"/>
        </w:rPr>
      </w:pPr>
      <w:r w:rsidRPr="00666DCA">
        <w:rPr>
          <w:rFonts w:ascii="Times New Roman" w:hAnsi="Times New Roman" w:cs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5DC81DD" wp14:editId="6B4019E4">
                <wp:simplePos x="0" y="0"/>
                <wp:positionH relativeFrom="margin">
                  <wp:align>left</wp:align>
                </wp:positionH>
                <wp:positionV relativeFrom="paragraph">
                  <wp:posOffset>203835</wp:posOffset>
                </wp:positionV>
                <wp:extent cx="2006600" cy="6350"/>
                <wp:effectExtent l="0" t="0" r="31750" b="317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66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595557" id="Straight Connector 3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.05pt" to="158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PjgvAEAAMg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66DCA">
        <w:rPr>
          <w:rFonts w:ascii="Times New Roman" w:hAnsi="Times New Roman" w:cs="Times New Roman"/>
          <w:bCs/>
          <w:sz w:val="28"/>
          <w:szCs w:val="28"/>
        </w:rPr>
        <w:t>SOFTWARE</w:t>
      </w:r>
      <w:r w:rsidR="00F3050B" w:rsidRPr="00666DCA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B479AB" w:rsidRPr="00666DCA">
        <w:rPr>
          <w:rFonts w:ascii="Times New Roman" w:hAnsi="Times New Roman" w:cs="Times New Roman"/>
          <w:bCs/>
          <w:sz w:val="28"/>
          <w:szCs w:val="28"/>
        </w:rPr>
        <w:t>MASTERY</w:t>
      </w:r>
    </w:p>
    <w:p w14:paraId="50A99A05" w14:textId="21A472C7" w:rsidR="00B05D54" w:rsidRPr="00666DCA" w:rsidRDefault="00B05D54" w:rsidP="00B05D54">
      <w:pPr>
        <w:spacing w:after="0" w:line="360" w:lineRule="auto"/>
        <w:jc w:val="both"/>
        <w:rPr>
          <w:rFonts w:ascii="Times New Roman" w:hAnsi="Times New Roman" w:cs="Times New Roman"/>
          <w:sz w:val="6"/>
          <w:szCs w:val="6"/>
        </w:rPr>
      </w:pPr>
    </w:p>
    <w:p w14:paraId="4A7EA1BC" w14:textId="5D5CD7A4" w:rsidR="00B05D54" w:rsidRPr="00666DCA" w:rsidRDefault="00B479AB" w:rsidP="002F49B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66DCA">
        <w:rPr>
          <w:rFonts w:ascii="Times New Roman" w:hAnsi="Times New Roman" w:cs="Times New Roman"/>
          <w:sz w:val="20"/>
          <w:szCs w:val="20"/>
        </w:rPr>
        <w:t>Alma School Management</w:t>
      </w:r>
    </w:p>
    <w:p w14:paraId="6A00C6A4" w14:textId="69699D6D" w:rsidR="0078446F" w:rsidRPr="00666DCA" w:rsidRDefault="00B479AB" w:rsidP="002F49BC">
      <w:pPr>
        <w:spacing w:after="0" w:line="240" w:lineRule="auto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Moodle</w:t>
      </w:r>
    </w:p>
    <w:p w14:paraId="2AF57291" w14:textId="4B03E9B1" w:rsidR="00B05D54" w:rsidRPr="00666DCA" w:rsidRDefault="0078446F" w:rsidP="002F49B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666DCA">
        <w:rPr>
          <w:rFonts w:ascii="Times New Roman" w:hAnsi="Times New Roman" w:cs="Times New Roman"/>
          <w:sz w:val="20"/>
          <w:szCs w:val="20"/>
        </w:rPr>
        <w:t>Teamviewer</w:t>
      </w:r>
      <w:proofErr w:type="spellEnd"/>
    </w:p>
    <w:p w14:paraId="2538F2D4" w14:textId="23C74EC4" w:rsidR="00B05D54" w:rsidRPr="00666DCA" w:rsidRDefault="00F3050B" w:rsidP="002F49BC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66DCA">
        <w:rPr>
          <w:rFonts w:ascii="Times New Roman" w:hAnsi="Times New Roman" w:cs="Times New Roman"/>
          <w:sz w:val="20"/>
          <w:szCs w:val="20"/>
        </w:rPr>
        <w:t>SPSS</w:t>
      </w:r>
    </w:p>
    <w:p w14:paraId="67466B14" w14:textId="60F5C083" w:rsidR="00B05D54" w:rsidRPr="00666DCA" w:rsidRDefault="00AB67C1" w:rsidP="00B05D54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666DCA">
        <w:rPr>
          <w:rFonts w:ascii="Times New Roman" w:hAnsi="Times New Roman" w:cs="Times New Roman"/>
          <w:sz w:val="20"/>
          <w:szCs w:val="20"/>
        </w:rPr>
        <w:t>Miro Whiteboard</w:t>
      </w:r>
    </w:p>
    <w:p w14:paraId="4EE73D3A" w14:textId="77777777" w:rsidR="00AB67C1" w:rsidRPr="00666DCA" w:rsidRDefault="00AB67C1" w:rsidP="00B05D54">
      <w:pPr>
        <w:spacing w:after="0" w:line="360" w:lineRule="auto"/>
        <w:jc w:val="both"/>
        <w:rPr>
          <w:rFonts w:ascii="Times New Roman" w:hAnsi="Times New Roman" w:cs="Times New Roman"/>
          <w:sz w:val="6"/>
          <w:szCs w:val="6"/>
        </w:rPr>
      </w:pPr>
    </w:p>
    <w:p w14:paraId="354E5315" w14:textId="20FF0089" w:rsidR="00B05D54" w:rsidRPr="00666DCA" w:rsidRDefault="00B05D54" w:rsidP="00B05D5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66DCA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3A24600" wp14:editId="2C8641A6">
                <wp:simplePos x="0" y="0"/>
                <wp:positionH relativeFrom="margin">
                  <wp:align>left</wp:align>
                </wp:positionH>
                <wp:positionV relativeFrom="paragraph">
                  <wp:posOffset>200660</wp:posOffset>
                </wp:positionV>
                <wp:extent cx="1987550" cy="0"/>
                <wp:effectExtent l="0" t="0" r="0" b="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7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FCF2E4" id="Straight Connector 36" o:spid="_x0000_s1026" style="position:absolute;z-index:251693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8pt" to="156.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66DCA">
        <w:rPr>
          <w:rFonts w:ascii="Times New Roman" w:hAnsi="Times New Roman" w:cs="Times New Roman"/>
          <w:sz w:val="28"/>
          <w:szCs w:val="28"/>
        </w:rPr>
        <w:t>SKILLS</w:t>
      </w:r>
    </w:p>
    <w:p w14:paraId="40E9DD1B" w14:textId="0FA7395B" w:rsidR="00B05D54" w:rsidRPr="00666DCA" w:rsidRDefault="009A4B4B" w:rsidP="005532C9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G</w:t>
      </w:r>
      <w:r w:rsidR="0078446F" w:rsidRPr="00666DCA">
        <w:rPr>
          <w:rFonts w:ascii="Times New Roman" w:hAnsi="Times New Roman" w:cs="Times New Roman"/>
        </w:rPr>
        <w:t>roup</w:t>
      </w:r>
      <w:r w:rsidRPr="00666DCA">
        <w:rPr>
          <w:rFonts w:ascii="Times New Roman" w:hAnsi="Times New Roman" w:cs="Times New Roman"/>
        </w:rPr>
        <w:t>s</w:t>
      </w:r>
      <w:r w:rsidR="0078446F" w:rsidRPr="00666DCA">
        <w:rPr>
          <w:rFonts w:ascii="Times New Roman" w:hAnsi="Times New Roman" w:cs="Times New Roman"/>
        </w:rPr>
        <w:t xml:space="preserve"> &amp; </w:t>
      </w:r>
      <w:r w:rsidRPr="00666DCA">
        <w:rPr>
          <w:rFonts w:ascii="Times New Roman" w:hAnsi="Times New Roman" w:cs="Times New Roman"/>
        </w:rPr>
        <w:t>one</w:t>
      </w:r>
      <w:r w:rsidR="0078446F" w:rsidRPr="00666DCA">
        <w:rPr>
          <w:rFonts w:ascii="Times New Roman" w:hAnsi="Times New Roman" w:cs="Times New Roman"/>
        </w:rPr>
        <w:t>-</w:t>
      </w:r>
      <w:r w:rsidRPr="00666DCA">
        <w:rPr>
          <w:rFonts w:ascii="Times New Roman" w:hAnsi="Times New Roman" w:cs="Times New Roman"/>
        </w:rPr>
        <w:t>to</w:t>
      </w:r>
      <w:r w:rsidR="0078446F" w:rsidRPr="00666DCA">
        <w:rPr>
          <w:rFonts w:ascii="Times New Roman" w:hAnsi="Times New Roman" w:cs="Times New Roman"/>
        </w:rPr>
        <w:t>-</w:t>
      </w:r>
      <w:r w:rsidRPr="00666DCA">
        <w:rPr>
          <w:rFonts w:ascii="Times New Roman" w:hAnsi="Times New Roman" w:cs="Times New Roman"/>
        </w:rPr>
        <w:t xml:space="preserve">one </w:t>
      </w:r>
      <w:r w:rsidR="0078446F" w:rsidRPr="00666DCA">
        <w:rPr>
          <w:rFonts w:ascii="Times New Roman" w:hAnsi="Times New Roman" w:cs="Times New Roman"/>
        </w:rPr>
        <w:t>Guidance</w:t>
      </w:r>
    </w:p>
    <w:p w14:paraId="66D43E9B" w14:textId="2D103D69" w:rsidR="00B05D54" w:rsidRPr="00666DCA" w:rsidRDefault="0078446F" w:rsidP="005532C9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Employability Coaching</w:t>
      </w:r>
    </w:p>
    <w:p w14:paraId="7772AC6D" w14:textId="41D1D896" w:rsidR="00B05D54" w:rsidRPr="00666DCA" w:rsidRDefault="0078446F" w:rsidP="005532C9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  <w:sz w:val="20"/>
          <w:szCs w:val="20"/>
        </w:rPr>
      </w:pPr>
      <w:r w:rsidRPr="00666DCA">
        <w:rPr>
          <w:rFonts w:ascii="Times New Roman" w:hAnsi="Times New Roman" w:cs="Times New Roman"/>
          <w:sz w:val="20"/>
          <w:szCs w:val="20"/>
        </w:rPr>
        <w:t>C</w:t>
      </w:r>
      <w:r w:rsidR="00B92A8F" w:rsidRPr="00666DCA">
        <w:rPr>
          <w:rFonts w:ascii="Times New Roman" w:hAnsi="Times New Roman" w:cs="Times New Roman"/>
          <w:sz w:val="20"/>
          <w:szCs w:val="20"/>
        </w:rPr>
        <w:t>ustomer Services and Support</w:t>
      </w:r>
    </w:p>
    <w:p w14:paraId="054DD5ED" w14:textId="51410D2C" w:rsidR="00B05D54" w:rsidRPr="00666DCA" w:rsidRDefault="00B92A8F" w:rsidP="005532C9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Liaison and Decision</w:t>
      </w:r>
      <w:r w:rsidR="00C254F9">
        <w:rPr>
          <w:rFonts w:ascii="Times New Roman" w:hAnsi="Times New Roman" w:cs="Times New Roman"/>
        </w:rPr>
        <w:t xml:space="preserve"> </w:t>
      </w:r>
      <w:r w:rsidRPr="00666DCA">
        <w:rPr>
          <w:rFonts w:ascii="Times New Roman" w:hAnsi="Times New Roman" w:cs="Times New Roman"/>
        </w:rPr>
        <w:t>Making</w:t>
      </w:r>
    </w:p>
    <w:p w14:paraId="45F55060" w14:textId="2624B276" w:rsidR="00B92A8F" w:rsidRPr="00666DCA" w:rsidRDefault="009A4B4B" w:rsidP="00B92A8F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Pro</w:t>
      </w:r>
      <w:r w:rsidR="00922575" w:rsidRPr="00666DCA">
        <w:rPr>
          <w:rFonts w:ascii="Times New Roman" w:hAnsi="Times New Roman" w:cs="Times New Roman"/>
        </w:rPr>
        <w:t>fessional Development</w:t>
      </w:r>
    </w:p>
    <w:p w14:paraId="68DF15C8" w14:textId="0338F26A" w:rsidR="00B92A8F" w:rsidRPr="00666DCA" w:rsidRDefault="00B92A8F" w:rsidP="00B92A8F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Problem</w:t>
      </w:r>
      <w:r w:rsidR="00C254F9">
        <w:rPr>
          <w:rFonts w:ascii="Times New Roman" w:hAnsi="Times New Roman" w:cs="Times New Roman"/>
        </w:rPr>
        <w:t xml:space="preserve"> </w:t>
      </w:r>
      <w:r w:rsidRPr="00666DCA">
        <w:rPr>
          <w:rFonts w:ascii="Times New Roman" w:hAnsi="Times New Roman" w:cs="Times New Roman"/>
        </w:rPr>
        <w:t>solving</w:t>
      </w:r>
    </w:p>
    <w:p w14:paraId="6A50E8BB" w14:textId="3E241911" w:rsidR="00B92A8F" w:rsidRPr="00666DCA" w:rsidRDefault="00B92A8F" w:rsidP="00B92A8F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Continuous Improvement</w:t>
      </w:r>
    </w:p>
    <w:p w14:paraId="28A44050" w14:textId="30F39491" w:rsidR="00B92A8F" w:rsidRPr="00666DCA" w:rsidRDefault="00B92A8F" w:rsidP="00B92A8F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People Management</w:t>
      </w:r>
    </w:p>
    <w:p w14:paraId="0B9743B0" w14:textId="6029BDDD" w:rsidR="00B92A8F" w:rsidRPr="00666DCA" w:rsidRDefault="00B92A8F" w:rsidP="00B92A8F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Planning and organising</w:t>
      </w:r>
    </w:p>
    <w:p w14:paraId="7FF79270" w14:textId="77777777" w:rsidR="00C34208" w:rsidRPr="00666DCA" w:rsidRDefault="00C34208" w:rsidP="00B92A8F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 xml:space="preserve">Analysis, Reporting and </w:t>
      </w:r>
    </w:p>
    <w:p w14:paraId="3C65B0DC" w14:textId="7B3A5D92" w:rsidR="00C34208" w:rsidRDefault="00C34208" w:rsidP="00C34208">
      <w:pPr>
        <w:pStyle w:val="ListParagraph"/>
        <w:spacing w:after="0" w:line="240" w:lineRule="auto"/>
        <w:ind w:left="142"/>
        <w:rPr>
          <w:rFonts w:ascii="Times New Roman" w:hAnsi="Times New Roman" w:cs="Times New Roman"/>
        </w:rPr>
      </w:pPr>
      <w:r w:rsidRPr="00666DCA">
        <w:rPr>
          <w:rFonts w:ascii="Times New Roman" w:hAnsi="Times New Roman" w:cs="Times New Roman"/>
        </w:rPr>
        <w:t>Documentation</w:t>
      </w:r>
    </w:p>
    <w:p w14:paraId="092497E3" w14:textId="1F070E3A" w:rsidR="00BA3B3A" w:rsidRPr="00BA3B3A" w:rsidRDefault="00BA3B3A" w:rsidP="00BA3B3A">
      <w:pPr>
        <w:pStyle w:val="ListParagraph"/>
        <w:numPr>
          <w:ilvl w:val="0"/>
          <w:numId w:val="11"/>
        </w:numPr>
        <w:spacing w:after="0" w:line="240" w:lineRule="auto"/>
        <w:ind w:left="142" w:hanging="142"/>
        <w:rPr>
          <w:rFonts w:ascii="Times New Roman" w:hAnsi="Times New Roman" w:cs="Times New Roman"/>
        </w:rPr>
      </w:pPr>
      <w:r w:rsidRPr="00BA3B3A">
        <w:rPr>
          <w:rFonts w:ascii="Times New Roman" w:hAnsi="Times New Roman" w:cs="Times New Roman"/>
        </w:rPr>
        <w:t xml:space="preserve">Accountability </w:t>
      </w:r>
    </w:p>
    <w:p w14:paraId="06B47919" w14:textId="77777777" w:rsidR="00C34208" w:rsidRPr="00666DCA" w:rsidRDefault="00C34208" w:rsidP="00C34208">
      <w:pPr>
        <w:pStyle w:val="ListParagraph"/>
        <w:spacing w:after="0" w:line="240" w:lineRule="auto"/>
        <w:ind w:left="142"/>
        <w:rPr>
          <w:rFonts w:ascii="Times New Roman" w:hAnsi="Times New Roman" w:cs="Times New Roman"/>
        </w:rPr>
      </w:pPr>
    </w:p>
    <w:p w14:paraId="033C4957" w14:textId="5D19D2D6" w:rsidR="00A51F18" w:rsidRPr="00666DCA" w:rsidRDefault="00A51F18" w:rsidP="00B05D54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666DCA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2303ADE" wp14:editId="3492B41E">
                <wp:simplePos x="0" y="0"/>
                <wp:positionH relativeFrom="margin">
                  <wp:align>left</wp:align>
                </wp:positionH>
                <wp:positionV relativeFrom="paragraph">
                  <wp:posOffset>200025</wp:posOffset>
                </wp:positionV>
                <wp:extent cx="2095500" cy="6350"/>
                <wp:effectExtent l="0" t="0" r="19050" b="317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BEBC92" id="Straight Connector 38" o:spid="_x0000_s1026" style="position:absolute;z-index:2516951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75pt" to="16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F3050B" w:rsidRPr="00666DCA">
        <w:rPr>
          <w:rFonts w:ascii="Times New Roman" w:hAnsi="Times New Roman" w:cs="Times New Roman"/>
          <w:sz w:val="28"/>
          <w:szCs w:val="28"/>
        </w:rPr>
        <w:t>PROFESSIONAL TRAINING</w:t>
      </w:r>
    </w:p>
    <w:p w14:paraId="464DACD9" w14:textId="51DD0171" w:rsidR="00A51F18" w:rsidRPr="00666DCA" w:rsidRDefault="00A51F18" w:rsidP="00B05D54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  <w:r w:rsidRPr="00666DCA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79DB0DC" wp14:editId="3459A918">
                <wp:simplePos x="0" y="0"/>
                <wp:positionH relativeFrom="margin">
                  <wp:align>left</wp:align>
                </wp:positionH>
                <wp:positionV relativeFrom="paragraph">
                  <wp:posOffset>64770</wp:posOffset>
                </wp:positionV>
                <wp:extent cx="2139950" cy="121920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950" cy="121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ABA902" w14:textId="0FD79317" w:rsidR="00A51F18" w:rsidRPr="00F3050B" w:rsidRDefault="00F3050B">
                            <w:r w:rsidRPr="00F3050B">
                              <w:rPr>
                                <w:rFonts w:ascii="Gill Sans MT" w:hAnsi="Gill Sans MT"/>
                              </w:rPr>
                              <w:t xml:space="preserve">OCR Level 6-Diploma in OCR Level-in Career Guidance and Development (QCF) at </w:t>
                            </w:r>
                            <w:r w:rsidRPr="00F3050B">
                              <w:rPr>
                                <w:rFonts w:ascii="Gill Sans MT" w:hAnsi="Gill Sans MT"/>
                                <w:b/>
                                <w:bCs/>
                              </w:rPr>
                              <w:t>Call of the Wild Training Ltd</w:t>
                            </w:r>
                            <w:r w:rsidRPr="00F3050B">
                              <w:rPr>
                                <w:rFonts w:ascii="Gill Sans MT" w:hAnsi="Gill Sans MT"/>
                              </w:rPr>
                              <w:t xml:space="preserve">, </w:t>
                            </w:r>
                            <w:proofErr w:type="spellStart"/>
                            <w:r w:rsidRPr="00F3050B">
                              <w:rPr>
                                <w:rFonts w:ascii="Gill Sans MT" w:hAnsi="Gill Sans MT"/>
                              </w:rPr>
                              <w:t>Abercrave</w:t>
                            </w:r>
                            <w:proofErr w:type="spellEnd"/>
                            <w:r w:rsidRPr="00F3050B">
                              <w:rPr>
                                <w:rFonts w:ascii="Gill Sans MT" w:hAnsi="Gill Sans MT"/>
                              </w:rPr>
                              <w:t xml:space="preserve">, Swansea, UK 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(exp. </w:t>
                            </w:r>
                            <w:r w:rsidR="00EF14CC">
                              <w:rPr>
                                <w:rFonts w:ascii="Gill Sans MT" w:hAnsi="Gill Sans MT"/>
                              </w:rPr>
                              <w:t>Sep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202</w:t>
                            </w:r>
                            <w:r w:rsidR="00AB67C1">
                              <w:rPr>
                                <w:rFonts w:ascii="Gill Sans MT" w:hAnsi="Gill Sans MT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DB0DC" id="Text Box 37" o:spid="_x0000_s1027" type="#_x0000_t202" style="position:absolute;margin-left:0;margin-top:5.1pt;width:168.5pt;height:96pt;z-index: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" fillcolor="white [3201]" stroked="f" strokeweight=".5pt">
                <v:textbox>
                  <w:txbxContent>
                    <w:p w14:paraId="1AABA902" w14:textId="0FD79317" w:rsidR="00A51F18" w:rsidRPr="00F3050B" w:rsidRDefault="00F3050B">
                      <w:r w:rsidRPr="00F3050B">
                        <w:rPr>
                          <w:rFonts w:ascii="Gill Sans MT" w:hAnsi="Gill Sans MT"/>
                        </w:rPr>
                        <w:t xml:space="preserve">OCR Level 6-Diploma in OCR Level-in Career Guidance and Development (QCF) at </w:t>
                      </w:r>
                      <w:r w:rsidRPr="00F3050B">
                        <w:rPr>
                          <w:rFonts w:ascii="Gill Sans MT" w:hAnsi="Gill Sans MT"/>
                          <w:b/>
                          <w:bCs/>
                        </w:rPr>
                        <w:t>Call of the Wild Training Ltd</w:t>
                      </w:r>
                      <w:r w:rsidRPr="00F3050B">
                        <w:rPr>
                          <w:rFonts w:ascii="Gill Sans MT" w:hAnsi="Gill Sans MT"/>
                        </w:rPr>
                        <w:t xml:space="preserve">, </w:t>
                      </w:r>
                      <w:proofErr w:type="spellStart"/>
                      <w:r w:rsidRPr="00F3050B">
                        <w:rPr>
                          <w:rFonts w:ascii="Gill Sans MT" w:hAnsi="Gill Sans MT"/>
                        </w:rPr>
                        <w:t>Abercrave</w:t>
                      </w:r>
                      <w:proofErr w:type="spellEnd"/>
                      <w:r w:rsidRPr="00F3050B">
                        <w:rPr>
                          <w:rFonts w:ascii="Gill Sans MT" w:hAnsi="Gill Sans MT"/>
                        </w:rPr>
                        <w:t xml:space="preserve">, Swansea, UK </w:t>
                      </w:r>
                      <w:r>
                        <w:rPr>
                          <w:rFonts w:ascii="Gill Sans MT" w:hAnsi="Gill Sans MT"/>
                        </w:rPr>
                        <w:t xml:space="preserve">(exp. </w:t>
                      </w:r>
                      <w:r w:rsidR="00EF14CC">
                        <w:rPr>
                          <w:rFonts w:ascii="Gill Sans MT" w:hAnsi="Gill Sans MT"/>
                        </w:rPr>
                        <w:t>Sep</w:t>
                      </w:r>
                      <w:r>
                        <w:rPr>
                          <w:rFonts w:ascii="Gill Sans MT" w:hAnsi="Gill Sans MT"/>
                        </w:rPr>
                        <w:t xml:space="preserve"> 202</w:t>
                      </w:r>
                      <w:r w:rsidR="00AB67C1">
                        <w:rPr>
                          <w:rFonts w:ascii="Gill Sans MT" w:hAnsi="Gill Sans MT"/>
                        </w:rPr>
                        <w:t>2</w:t>
                      </w:r>
                      <w:r>
                        <w:rPr>
                          <w:rFonts w:ascii="Gill Sans MT" w:hAnsi="Gill Sans MT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B2E0D5" w14:textId="268D3002" w:rsidR="0043229B" w:rsidRPr="00666DCA" w:rsidRDefault="002A497D" w:rsidP="00B05D54">
      <w:pPr>
        <w:pStyle w:val="ListParagraph"/>
        <w:spacing w:after="0"/>
        <w:ind w:left="0"/>
        <w:rPr>
          <w:rFonts w:ascii="Times New Roman" w:hAnsi="Times New Roman" w:cs="Times New Roman"/>
          <w:bCs/>
          <w:sz w:val="20"/>
          <w:szCs w:val="20"/>
        </w:rPr>
      </w:pPr>
      <w:r w:rsidRPr="00666DCA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48D1E95" wp14:editId="077140F7">
                <wp:simplePos x="0" y="0"/>
                <wp:positionH relativeFrom="column">
                  <wp:posOffset>2356485</wp:posOffset>
                </wp:positionH>
                <wp:positionV relativeFrom="paragraph">
                  <wp:posOffset>325755</wp:posOffset>
                </wp:positionV>
                <wp:extent cx="4470400" cy="12700"/>
                <wp:effectExtent l="0" t="0" r="25400" b="2540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04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9886AC" id="Straight Connector 30" o:spid="_x0000_s1026" style="position:absolute;flip: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5.55pt,25.65pt" to="537.55pt,2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</w:p>
    <w:sectPr w:rsidR="0043229B" w:rsidRPr="00666DCA" w:rsidSect="00AB67C1">
      <w:pgSz w:w="11906" w:h="16838"/>
      <w:pgMar w:top="709" w:right="707" w:bottom="568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459A7"/>
    <w:multiLevelType w:val="hybridMultilevel"/>
    <w:tmpl w:val="4A2E2A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B7D9E"/>
    <w:multiLevelType w:val="hybridMultilevel"/>
    <w:tmpl w:val="4D506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106EA"/>
    <w:multiLevelType w:val="hybridMultilevel"/>
    <w:tmpl w:val="FD184B5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A3E73"/>
    <w:multiLevelType w:val="hybridMultilevel"/>
    <w:tmpl w:val="F17493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1546F"/>
    <w:multiLevelType w:val="hybridMultilevel"/>
    <w:tmpl w:val="F0163C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07ADC"/>
    <w:multiLevelType w:val="hybridMultilevel"/>
    <w:tmpl w:val="49BE8C78"/>
    <w:lvl w:ilvl="0" w:tplc="08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C2A01A1"/>
    <w:multiLevelType w:val="hybridMultilevel"/>
    <w:tmpl w:val="4FAE50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816106"/>
    <w:multiLevelType w:val="hybridMultilevel"/>
    <w:tmpl w:val="47DE7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1433A3"/>
    <w:multiLevelType w:val="hybridMultilevel"/>
    <w:tmpl w:val="196E03AE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AE5E1C"/>
    <w:multiLevelType w:val="hybridMultilevel"/>
    <w:tmpl w:val="4724B78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3563D6"/>
    <w:multiLevelType w:val="hybridMultilevel"/>
    <w:tmpl w:val="C60AE3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045120">
    <w:abstractNumId w:val="2"/>
  </w:num>
  <w:num w:numId="2" w16cid:durableId="1445882517">
    <w:abstractNumId w:val="4"/>
  </w:num>
  <w:num w:numId="3" w16cid:durableId="844320037">
    <w:abstractNumId w:val="0"/>
  </w:num>
  <w:num w:numId="4" w16cid:durableId="1118452020">
    <w:abstractNumId w:val="6"/>
  </w:num>
  <w:num w:numId="5" w16cid:durableId="1917281487">
    <w:abstractNumId w:val="10"/>
  </w:num>
  <w:num w:numId="6" w16cid:durableId="485752943">
    <w:abstractNumId w:val="7"/>
  </w:num>
  <w:num w:numId="7" w16cid:durableId="382757297">
    <w:abstractNumId w:val="9"/>
  </w:num>
  <w:num w:numId="8" w16cid:durableId="308478960">
    <w:abstractNumId w:val="8"/>
  </w:num>
  <w:num w:numId="9" w16cid:durableId="1274097157">
    <w:abstractNumId w:val="3"/>
  </w:num>
  <w:num w:numId="10" w16cid:durableId="142236707">
    <w:abstractNumId w:val="5"/>
  </w:num>
  <w:num w:numId="11" w16cid:durableId="622350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DAzMTQ3MTMxszRR0lEKTi0uzszPAykwqQUAhYTixCwAAAA="/>
  </w:docVars>
  <w:rsids>
    <w:rsidRoot w:val="00DC28A5"/>
    <w:rsid w:val="000B2880"/>
    <w:rsid w:val="000B79A5"/>
    <w:rsid w:val="000C0515"/>
    <w:rsid w:val="000D582A"/>
    <w:rsid w:val="00116C45"/>
    <w:rsid w:val="001A1079"/>
    <w:rsid w:val="001B1E09"/>
    <w:rsid w:val="0025172C"/>
    <w:rsid w:val="00260569"/>
    <w:rsid w:val="0027445A"/>
    <w:rsid w:val="002A497D"/>
    <w:rsid w:val="002B5E89"/>
    <w:rsid w:val="002F1D84"/>
    <w:rsid w:val="002F46A7"/>
    <w:rsid w:val="002F49BC"/>
    <w:rsid w:val="0033506F"/>
    <w:rsid w:val="003C5186"/>
    <w:rsid w:val="003E36F1"/>
    <w:rsid w:val="003F23F6"/>
    <w:rsid w:val="0043229B"/>
    <w:rsid w:val="00477AA3"/>
    <w:rsid w:val="00491915"/>
    <w:rsid w:val="00495258"/>
    <w:rsid w:val="004A3218"/>
    <w:rsid w:val="004F7994"/>
    <w:rsid w:val="005035EB"/>
    <w:rsid w:val="005116A8"/>
    <w:rsid w:val="005532C9"/>
    <w:rsid w:val="0058243D"/>
    <w:rsid w:val="005F1A02"/>
    <w:rsid w:val="00622A98"/>
    <w:rsid w:val="00666DCA"/>
    <w:rsid w:val="006B0E9B"/>
    <w:rsid w:val="006F15C1"/>
    <w:rsid w:val="006F5C95"/>
    <w:rsid w:val="0073581F"/>
    <w:rsid w:val="00782147"/>
    <w:rsid w:val="0078446F"/>
    <w:rsid w:val="007C48DE"/>
    <w:rsid w:val="008233C0"/>
    <w:rsid w:val="008A0265"/>
    <w:rsid w:val="008B0070"/>
    <w:rsid w:val="008C57BC"/>
    <w:rsid w:val="00916001"/>
    <w:rsid w:val="00922575"/>
    <w:rsid w:val="0093023C"/>
    <w:rsid w:val="009741E4"/>
    <w:rsid w:val="009A4B4B"/>
    <w:rsid w:val="009B442D"/>
    <w:rsid w:val="009B7479"/>
    <w:rsid w:val="009C3C8A"/>
    <w:rsid w:val="009E07C6"/>
    <w:rsid w:val="009F534C"/>
    <w:rsid w:val="00A117B8"/>
    <w:rsid w:val="00A160B1"/>
    <w:rsid w:val="00A22CBE"/>
    <w:rsid w:val="00A2471E"/>
    <w:rsid w:val="00A47094"/>
    <w:rsid w:val="00A51F18"/>
    <w:rsid w:val="00A568E8"/>
    <w:rsid w:val="00A76C2D"/>
    <w:rsid w:val="00A83BF2"/>
    <w:rsid w:val="00A86C7C"/>
    <w:rsid w:val="00AB5418"/>
    <w:rsid w:val="00AB67C1"/>
    <w:rsid w:val="00B05D54"/>
    <w:rsid w:val="00B23D41"/>
    <w:rsid w:val="00B42866"/>
    <w:rsid w:val="00B479AB"/>
    <w:rsid w:val="00B51737"/>
    <w:rsid w:val="00B67A57"/>
    <w:rsid w:val="00B73307"/>
    <w:rsid w:val="00B92A8F"/>
    <w:rsid w:val="00B93944"/>
    <w:rsid w:val="00BA3B3A"/>
    <w:rsid w:val="00BA755F"/>
    <w:rsid w:val="00BB14B9"/>
    <w:rsid w:val="00C0278D"/>
    <w:rsid w:val="00C254F9"/>
    <w:rsid w:val="00C30F8C"/>
    <w:rsid w:val="00C34208"/>
    <w:rsid w:val="00C77894"/>
    <w:rsid w:val="00C97335"/>
    <w:rsid w:val="00CA5DDB"/>
    <w:rsid w:val="00CD460E"/>
    <w:rsid w:val="00CE6A68"/>
    <w:rsid w:val="00D529CA"/>
    <w:rsid w:val="00D64AEC"/>
    <w:rsid w:val="00DC28A5"/>
    <w:rsid w:val="00DC69B5"/>
    <w:rsid w:val="00DD3CEC"/>
    <w:rsid w:val="00E2131F"/>
    <w:rsid w:val="00E50743"/>
    <w:rsid w:val="00E85978"/>
    <w:rsid w:val="00EC6B24"/>
    <w:rsid w:val="00ED372B"/>
    <w:rsid w:val="00EF14CC"/>
    <w:rsid w:val="00F3050B"/>
    <w:rsid w:val="00F40CB1"/>
    <w:rsid w:val="00F536B3"/>
    <w:rsid w:val="00F55837"/>
    <w:rsid w:val="00FB45B1"/>
    <w:rsid w:val="00FC12A7"/>
    <w:rsid w:val="00FC16FA"/>
    <w:rsid w:val="00FD0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1DB8D"/>
  <w15:chartTrackingRefBased/>
  <w15:docId w15:val="{EB71D023-72BA-4D16-88AB-D6E5DE79F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17B8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A568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70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70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mesaddie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850CA-E998-4DCA-B12E-66ECD4FFA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 John</dc:creator>
  <cp:keywords/>
  <dc:description/>
  <cp:lastModifiedBy>Ita John</cp:lastModifiedBy>
  <cp:revision>9</cp:revision>
  <cp:lastPrinted>2022-05-25T07:56:00Z</cp:lastPrinted>
  <dcterms:created xsi:type="dcterms:W3CDTF">2022-05-31T12:26:00Z</dcterms:created>
  <dcterms:modified xsi:type="dcterms:W3CDTF">2022-05-31T13:31:00Z</dcterms:modified>
</cp:coreProperties>
</file>